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76A50" w:rsidR="00490848" w:rsidRDefault="00282DD1" w14:paraId="2B084301" w14:textId="3552D264">
      <w:pPr>
        <w:jc w:val="center"/>
        <w:rPr>
          <w:b/>
          <w:color w:val="833C0B"/>
          <w:sz w:val="40"/>
        </w:rPr>
      </w:pPr>
      <w:r>
        <w:rPr>
          <w:b/>
          <w:color w:val="833C0B"/>
          <w:sz w:val="40"/>
        </w:rPr>
        <w:t xml:space="preserve">Problem </w:t>
      </w:r>
      <w:r w:rsidR="005660E9">
        <w:rPr>
          <w:b/>
          <w:color w:val="833C0B"/>
          <w:sz w:val="40"/>
        </w:rPr>
        <w:t>3</w:t>
      </w:r>
      <w:r w:rsidR="00C76A50">
        <w:rPr>
          <w:b/>
          <w:color w:val="833C0B"/>
          <w:sz w:val="40"/>
          <w:lang w:val="bg-BG"/>
        </w:rPr>
        <w:t xml:space="preserve"> - </w:t>
      </w:r>
      <w:r w:rsidR="00C76A50">
        <w:rPr>
          <w:b/>
          <w:color w:val="833C0B"/>
          <w:sz w:val="40"/>
        </w:rPr>
        <w:t>Monthly Report</w:t>
      </w:r>
    </w:p>
    <w:p w:rsidR="007621C3" w:rsidRDefault="007621C3" w14:paraId="22762EBC" w14:textId="2AEBAE5A">
      <w:pPr>
        <w:jc w:val="center"/>
        <w:rPr>
          <w:b/>
          <w:color w:val="833C0B"/>
          <w:sz w:val="40"/>
        </w:rPr>
      </w:pPr>
      <w:r>
        <w:rPr>
          <w:noProof/>
          <w:lang w:eastAsia="en-US"/>
        </w:rPr>
        <w:drawing>
          <wp:inline distT="0" distB="0" distL="0" distR="0" wp14:anchorId="2E8C742F" wp14:editId="13E7B353">
            <wp:extent cx="1598930" cy="1277407"/>
            <wp:effectExtent l="0" t="0" r="0" b="0"/>
            <wp:docPr id="1" name="Picture 1" descr="Bakery Coffee Cakery, bakery store, food, fast Food Restaurant, cake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ery Coffee Cakery, bakery store, food, fast Food Restaurant, cake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361" b="97687" l="4457" r="94239">
                                  <a14:foregroundMark x1="42609" y1="8571" x2="47717" y2="10204"/>
                                  <a14:foregroundMark x1="82065" y1="23810" x2="81739" y2="22721"/>
                                  <a14:foregroundMark x1="62826" y1="21905" x2="62826" y2="21905"/>
                                  <a14:foregroundMark x1="61522" y1="16599" x2="69565" y2="31429"/>
                                  <a14:foregroundMark x1="46522" y1="16190" x2="55435" y2="31837"/>
                                  <a14:foregroundMark x1="28478" y1="16190" x2="41630" y2="31429"/>
                                  <a14:foregroundMark x1="15761" y1="17415" x2="24348" y2="33878"/>
                                  <a14:foregroundMark x1="41957" y1="8163" x2="46522" y2="13878"/>
                                  <a14:foregroundMark x1="47391" y1="8980" x2="42935" y2="13469"/>
                                  <a14:foregroundMark x1="46196" y1="10612" x2="46196" y2="10612"/>
                                  <a14:foregroundMark x1="46848" y1="11429" x2="46848" y2="11429"/>
                                  <a14:foregroundMark x1="46848" y1="11429" x2="46848" y2="11429"/>
                                  <a14:foregroundMark x1="46848" y1="11429" x2="46848" y2="114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577" cy="128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848" w:rsidP="005F198D" w:rsidRDefault="00DA4D92" w14:paraId="76FF4451" w14:textId="6EC31461">
      <w:pPr>
        <w:jc w:val="center"/>
        <w:rPr>
          <w:i/>
          <w:iCs/>
        </w:rPr>
      </w:pPr>
      <w:r>
        <w:rPr>
          <w:i/>
          <w:iCs/>
        </w:rPr>
        <w:t xml:space="preserve">Maria </w:t>
      </w:r>
      <w:r w:rsidR="00282DD1">
        <w:rPr>
          <w:i/>
          <w:iCs/>
        </w:rPr>
        <w:t xml:space="preserve">has a </w:t>
      </w:r>
      <w:r>
        <w:rPr>
          <w:i/>
          <w:iCs/>
        </w:rPr>
        <w:t xml:space="preserve">bakery </w:t>
      </w:r>
      <w:r w:rsidR="00282DD1">
        <w:rPr>
          <w:i/>
          <w:iCs/>
        </w:rPr>
        <w:t>shop</w:t>
      </w:r>
      <w:r w:rsidR="007621C3">
        <w:rPr>
          <w:i/>
          <w:iCs/>
        </w:rPr>
        <w:t xml:space="preserve">. </w:t>
      </w:r>
      <w:r w:rsidR="005F198D">
        <w:rPr>
          <w:i/>
          <w:iCs/>
        </w:rPr>
        <w:t xml:space="preserve">Now </w:t>
      </w:r>
      <w:r>
        <w:rPr>
          <w:i/>
          <w:iCs/>
        </w:rPr>
        <w:t xml:space="preserve">she needs your help to </w:t>
      </w:r>
      <w:r w:rsidR="00282DD1">
        <w:rPr>
          <w:i/>
          <w:iCs/>
        </w:rPr>
        <w:t xml:space="preserve">write a program to manage </w:t>
      </w:r>
      <w:r w:rsidR="00C76A50">
        <w:rPr>
          <w:i/>
          <w:iCs/>
        </w:rPr>
        <w:t xml:space="preserve">the </w:t>
      </w:r>
      <w:r w:rsidR="00282DD1">
        <w:rPr>
          <w:i/>
          <w:iCs/>
        </w:rPr>
        <w:t>shop's monthly report</w:t>
      </w:r>
      <w:r>
        <w:rPr>
          <w:i/>
          <w:iCs/>
        </w:rPr>
        <w:t>.</w:t>
      </w:r>
    </w:p>
    <w:p w:rsidRPr="0015419E" w:rsidR="003B31C2" w:rsidP="0015419E" w:rsidRDefault="007C639D" w14:paraId="2B9D537C" w14:textId="63DC76AE">
      <w:pPr>
        <w:jc w:val="both"/>
        <w:rPr>
          <w:lang w:val="bg-BG"/>
        </w:rPr>
      </w:pPr>
      <w:r w:rsidR="365AEB56">
        <w:rPr/>
        <w:t>Create a program that keeps the information about the distributors and the clients of Maria's bakery.</w:t>
      </w:r>
      <w:r w:rsidR="00036C63">
        <w:rPr/>
        <w:t xml:space="preserve"> </w:t>
      </w:r>
      <w:r w:rsidR="001B7DEA">
        <w:rPr/>
        <w:t xml:space="preserve">Every month Maria receives </w:t>
      </w:r>
      <w:r w:rsidR="00DD702C">
        <w:rPr/>
        <w:t xml:space="preserve">or returns some </w:t>
      </w:r>
      <w:r w:rsidR="0015419E">
        <w:rPr/>
        <w:t>ingredients (for baking)</w:t>
      </w:r>
      <w:r w:rsidR="001B7DEA">
        <w:rPr/>
        <w:t xml:space="preserve"> from</w:t>
      </w:r>
      <w:r w:rsidR="00DD702C">
        <w:rPr/>
        <w:t>/ to</w:t>
      </w:r>
      <w:r w:rsidR="001B7DEA">
        <w:rPr/>
        <w:t xml:space="preserve"> </w:t>
      </w:r>
      <w:r w:rsidR="00362270">
        <w:rPr/>
        <w:t>distributors,</w:t>
      </w:r>
      <w:r w:rsidR="00DD702C">
        <w:rPr/>
        <w:t xml:space="preserve"> and she sells the baked goods in her bakery. </w:t>
      </w:r>
      <w:r w:rsidR="007C639D">
        <w:rPr/>
        <w:t xml:space="preserve">You will be receiving </w:t>
      </w:r>
      <w:r w:rsidRPr="365AEB56" w:rsidR="007C639D">
        <w:rPr>
          <w:b w:val="1"/>
          <w:bCs w:val="1"/>
        </w:rPr>
        <w:t>lines</w:t>
      </w:r>
      <w:r w:rsidR="007C639D">
        <w:rPr/>
        <w:t xml:space="preserve"> with commands until you receive the </w:t>
      </w:r>
      <w:r w:rsidRPr="365AEB56" w:rsidR="007C639D">
        <w:rPr>
          <w:b w:val="1"/>
          <w:bCs w:val="1"/>
        </w:rPr>
        <w:t>"</w:t>
      </w:r>
      <w:r w:rsidRPr="365AEB56" w:rsidR="000A3093">
        <w:rPr>
          <w:rFonts w:ascii="Consolas" w:hAnsi="Consolas"/>
          <w:b w:val="1"/>
          <w:bCs w:val="1"/>
        </w:rPr>
        <w:t>End</w:t>
      </w:r>
      <w:r w:rsidRPr="365AEB56" w:rsidR="007C639D">
        <w:rPr>
          <w:b w:val="1"/>
          <w:bCs w:val="1"/>
        </w:rPr>
        <w:t>"</w:t>
      </w:r>
      <w:r w:rsidR="007C639D">
        <w:rPr/>
        <w:t xml:space="preserve"> command. The </w:t>
      </w:r>
      <w:r w:rsidRPr="365AEB56" w:rsidR="007C639D">
        <w:rPr>
          <w:b w:val="1"/>
          <w:bCs w:val="1"/>
        </w:rPr>
        <w:t>possible</w:t>
      </w:r>
      <w:r w:rsidR="007C639D">
        <w:rPr/>
        <w:t xml:space="preserve"> commands are:</w:t>
      </w:r>
    </w:p>
    <w:p w:rsidRPr="002561DE" w:rsidR="00490848" w:rsidP="54AE677B" w:rsidRDefault="007C639D" w14:paraId="0429ADDE" w14:textId="72AB4212">
      <w:pPr>
        <w:pStyle w:val="ListParagraph"/>
        <w:numPr>
          <w:ilvl w:val="0"/>
          <w:numId w:val="3"/>
        </w:numPr>
        <w:ind w:left="720" w:hanging="360"/>
        <w:jc w:val="both"/>
        <w:rPr>
          <w:rFonts w:ascii="Calibri" w:hAnsi="Calibri" w:cs="Calibri" w:asciiTheme="majorAscii" w:hAnsiTheme="majorAscii" w:cstheme="majorAscii"/>
        </w:rPr>
      </w:pPr>
      <w:r w:rsidRPr="54AE677B" w:rsidR="007C639D">
        <w:rPr>
          <w:rFonts w:ascii="Consolas" w:hAnsi="Consolas"/>
          <w:b w:val="1"/>
          <w:bCs w:val="1"/>
        </w:rPr>
        <w:t>"</w:t>
      </w:r>
      <w:r w:rsidRPr="54AE677B" w:rsidR="00B873E6">
        <w:rPr>
          <w:rFonts w:ascii="Consolas" w:hAnsi="Consolas"/>
          <w:b w:val="1"/>
          <w:bCs w:val="1"/>
        </w:rPr>
        <w:t>Deliver</w:t>
      </w:r>
      <w:r w:rsidRPr="54AE677B" w:rsidR="009A63F3">
        <w:rPr>
          <w:rFonts w:ascii="Consolas" w:hAnsi="Consolas"/>
          <w:b w:val="1"/>
          <w:bCs w:val="1"/>
        </w:rPr>
        <w:t xml:space="preserve"> {</w:t>
      </w:r>
      <w:proofErr w:type="spellStart"/>
      <w:r w:rsidRPr="54AE677B" w:rsidR="00B873E6">
        <w:rPr>
          <w:rFonts w:ascii="Consolas" w:hAnsi="Consolas"/>
          <w:b w:val="1"/>
          <w:bCs w:val="1"/>
        </w:rPr>
        <w:t>Distributor</w:t>
      </w:r>
      <w:r w:rsidRPr="54AE677B" w:rsidR="007764DC">
        <w:rPr>
          <w:rFonts w:ascii="Consolas" w:hAnsi="Consolas"/>
          <w:b w:val="1"/>
          <w:bCs w:val="1"/>
        </w:rPr>
        <w:t>Name</w:t>
      </w:r>
      <w:proofErr w:type="spellEnd"/>
      <w:r w:rsidRPr="54AE677B" w:rsidR="009A63F3">
        <w:rPr>
          <w:rFonts w:ascii="Consolas" w:hAnsi="Consolas"/>
          <w:b w:val="1"/>
          <w:bCs w:val="1"/>
        </w:rPr>
        <w:t>} {</w:t>
      </w:r>
      <w:proofErr w:type="spellStart"/>
      <w:r w:rsidRPr="54AE677B" w:rsidR="00362270">
        <w:rPr>
          <w:rFonts w:ascii="Consolas" w:hAnsi="Consolas"/>
          <w:b w:val="1"/>
          <w:bCs w:val="1"/>
        </w:rPr>
        <w:t>MoneySpen</w:t>
      </w:r>
      <w:r w:rsidRPr="54AE677B" w:rsidR="00C76A50">
        <w:rPr>
          <w:rFonts w:ascii="Consolas" w:hAnsi="Consolas"/>
          <w:b w:val="1"/>
          <w:bCs w:val="1"/>
        </w:rPr>
        <w:t>t</w:t>
      </w:r>
      <w:proofErr w:type="spellEnd"/>
      <w:r w:rsidRPr="54AE677B" w:rsidR="009A63F3">
        <w:rPr>
          <w:rFonts w:ascii="Consolas" w:hAnsi="Consolas"/>
          <w:b w:val="1"/>
          <w:bCs w:val="1"/>
        </w:rPr>
        <w:t>}</w:t>
      </w:r>
      <w:r w:rsidRPr="54AE677B" w:rsidR="005E30E7">
        <w:rPr>
          <w:rFonts w:ascii="Consolas" w:hAnsi="Consolas"/>
          <w:b w:val="1"/>
          <w:bCs w:val="1"/>
        </w:rPr>
        <w:t>"</w:t>
      </w:r>
      <w:r w:rsidRPr="54AE677B" w:rsidR="005E30E7">
        <w:rPr>
          <w:rFonts w:ascii="Calibri" w:hAnsi="Calibri" w:cs="Calibri" w:asciiTheme="majorAscii" w:hAnsiTheme="majorAscii" w:cstheme="majorAscii"/>
          <w:b w:val="1"/>
          <w:bCs w:val="1"/>
        </w:rPr>
        <w:t xml:space="preserve"> </w:t>
      </w:r>
      <w:r w:rsidRPr="54AE677B" w:rsidR="005E30E7">
        <w:rPr>
          <w:rFonts w:ascii="Calibri" w:hAnsi="Calibri" w:cs="Calibri" w:asciiTheme="majorAscii" w:hAnsiTheme="majorAscii" w:cstheme="majorAscii"/>
        </w:rPr>
        <w:t>means that Maria ha</w:t>
      </w:r>
      <w:r w:rsidRPr="54AE677B" w:rsidR="00C76A50">
        <w:rPr>
          <w:rFonts w:ascii="Calibri" w:hAnsi="Calibri" w:cs="Calibri" w:asciiTheme="majorAscii" w:hAnsiTheme="majorAscii" w:cstheme="majorAscii"/>
        </w:rPr>
        <w:t>s</w:t>
      </w:r>
      <w:r w:rsidRPr="54AE677B" w:rsidR="005E30E7">
        <w:rPr>
          <w:rFonts w:ascii="Calibri" w:hAnsi="Calibri" w:cs="Calibri" w:asciiTheme="majorAscii" w:hAnsiTheme="majorAscii" w:cstheme="majorAscii"/>
        </w:rPr>
        <w:t xml:space="preserve"> been delivered some </w:t>
      </w:r>
      <w:r w:rsidRPr="54AE677B" w:rsidR="0015419E">
        <w:rPr>
          <w:rFonts w:ascii="Calibri" w:hAnsi="Calibri" w:cs="Calibri" w:asciiTheme="majorAscii" w:hAnsiTheme="majorAscii" w:cstheme="majorAscii"/>
        </w:rPr>
        <w:t>ingredients</w:t>
      </w:r>
      <w:r w:rsidRPr="54AE677B" w:rsidR="005E30E7">
        <w:rPr>
          <w:rFonts w:ascii="Calibri" w:hAnsi="Calibri" w:cs="Calibri" w:asciiTheme="majorAscii" w:hAnsiTheme="majorAscii" w:cstheme="majorAscii"/>
        </w:rPr>
        <w:t xml:space="preserve"> for baking the </w:t>
      </w:r>
      <w:r w:rsidRPr="54AE677B" w:rsidR="002561DE">
        <w:rPr>
          <w:rFonts w:ascii="Calibri" w:hAnsi="Calibri" w:cs="Calibri" w:asciiTheme="majorAscii" w:hAnsiTheme="majorAscii" w:cstheme="majorAscii"/>
        </w:rPr>
        <w:t>goods that she will sell in her bakery</w:t>
      </w:r>
      <w:r w:rsidRPr="54AE677B" w:rsidR="002561DE">
        <w:rPr>
          <w:rFonts w:ascii="Calibri" w:hAnsi="Calibri" w:cs="Calibri" w:asciiTheme="majorAscii" w:hAnsiTheme="majorAscii" w:cstheme="majorAscii"/>
        </w:rPr>
        <w:t>:</w:t>
      </w:r>
    </w:p>
    <w:p w:rsidRPr="00B873E6" w:rsidR="003B31C2" w:rsidP="003B31C2" w:rsidRDefault="003B31C2" w14:paraId="5EA0B696" w14:textId="2F5B3B66">
      <w:pPr>
        <w:pStyle w:val="ListParagraph"/>
        <w:numPr>
          <w:ilvl w:val="1"/>
          <w:numId w:val="3"/>
        </w:numPr>
        <w:ind w:left="1440" w:hanging="360"/>
        <w:jc w:val="both"/>
      </w:pPr>
      <w:r>
        <w:t xml:space="preserve">If the </w:t>
      </w:r>
      <w:r w:rsidRPr="00D07165" w:rsidR="00D07165">
        <w:rPr>
          <w:rFonts w:asciiTheme="majorHAnsi" w:hAnsiTheme="majorHAnsi" w:cstheme="majorHAnsi"/>
          <w:b/>
        </w:rPr>
        <w:t>distributor</w:t>
      </w:r>
      <w:r>
        <w:t xml:space="preserve"> </w:t>
      </w:r>
      <w:r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</w:t>
      </w:r>
      <w:r w:rsidR="00C76A50">
        <w:t>them</w:t>
      </w:r>
      <w:r w:rsidR="00362270">
        <w:t xml:space="preserve"> and </w:t>
      </w:r>
      <w:r w:rsidR="00F76910">
        <w:t>the money spen</w:t>
      </w:r>
      <w:r w:rsidR="00C76A50">
        <w:t>t</w:t>
      </w:r>
      <w:r w:rsidR="00F76910">
        <w:t xml:space="preserve"> </w:t>
      </w:r>
      <w:r>
        <w:t xml:space="preserve">to your record. </w:t>
      </w:r>
    </w:p>
    <w:p w:rsidRPr="007764DC" w:rsidR="003B31C2" w:rsidP="003B31C2" w:rsidRDefault="00D07165" w14:paraId="201F86C8" w14:textId="2FE30D05">
      <w:pPr>
        <w:pStyle w:val="ListParagraph"/>
        <w:numPr>
          <w:ilvl w:val="1"/>
          <w:numId w:val="3"/>
        </w:numPr>
        <w:ind w:left="1440" w:hanging="360"/>
        <w:jc w:val="both"/>
      </w:pPr>
      <w:r>
        <w:t xml:space="preserve">Keep track of the </w:t>
      </w:r>
      <w:r w:rsidRPr="00D07165">
        <w:rPr>
          <w:b/>
          <w:bCs/>
        </w:rPr>
        <w:t>money spen</w:t>
      </w:r>
      <w:r w:rsidR="00C76A50">
        <w:rPr>
          <w:b/>
          <w:bCs/>
        </w:rPr>
        <w:t>t</w:t>
      </w:r>
      <w:r>
        <w:t xml:space="preserve"> </w:t>
      </w:r>
      <w:r w:rsidR="00C76A50">
        <w:t>on</w:t>
      </w:r>
      <w:r>
        <w:t xml:space="preserve"> the </w:t>
      </w:r>
      <w:r w:rsidRPr="00D07165">
        <w:rPr>
          <w:b/>
          <w:bCs/>
        </w:rPr>
        <w:t>delivered ingredients</w:t>
      </w:r>
      <w:r>
        <w:t xml:space="preserve"> for each of the </w:t>
      </w:r>
      <w:r w:rsidRPr="00D07165">
        <w:rPr>
          <w:b/>
          <w:bCs/>
        </w:rPr>
        <w:t>distributors</w:t>
      </w:r>
      <w:r>
        <w:rPr>
          <w:b/>
          <w:bCs/>
        </w:rPr>
        <w:t>.</w:t>
      </w:r>
    </w:p>
    <w:p w:rsidRPr="007621C3" w:rsidR="007724EC" w:rsidP="7DBFE5CE" w:rsidRDefault="007764DC" w14:paraId="5F381E5F" w14:textId="2E4834D7">
      <w:pPr>
        <w:pStyle w:val="ListParagraph"/>
        <w:numPr>
          <w:ilvl w:val="1"/>
          <w:numId w:val="3"/>
        </w:numPr>
        <w:ind w:left="1440" w:hanging="360"/>
        <w:jc w:val="both"/>
        <w:rPr>
          <w:rFonts w:ascii="Consolas" w:hAnsi="Consolas"/>
          <w:b w:val="1"/>
          <w:bCs w:val="1"/>
        </w:rPr>
      </w:pPr>
      <w:r w:rsidR="007764DC">
        <w:rPr/>
        <w:t xml:space="preserve">If the </w:t>
      </w:r>
      <w:r w:rsidRPr="7DBFE5CE" w:rsidR="0015419E">
        <w:rPr>
          <w:b w:val="1"/>
          <w:bCs w:val="1"/>
        </w:rPr>
        <w:t>distributor</w:t>
      </w:r>
      <w:r w:rsidR="0015419E">
        <w:rPr/>
        <w:t xml:space="preserve"> with </w:t>
      </w:r>
      <w:r w:rsidR="00D07165">
        <w:rPr/>
        <w:t>this</w:t>
      </w:r>
      <w:r w:rsidR="0015419E">
        <w:rPr/>
        <w:t xml:space="preserve"> </w:t>
      </w:r>
      <w:r w:rsidRPr="7DBFE5CE" w:rsidR="00D07165">
        <w:rPr>
          <w:rFonts w:ascii="Calibri" w:hAnsi="Calibri" w:cs="Calibri" w:asciiTheme="majorAscii" w:hAnsiTheme="majorAscii" w:cstheme="majorAscii"/>
          <w:b w:val="1"/>
          <w:bCs w:val="1"/>
        </w:rPr>
        <w:t>name</w:t>
      </w:r>
      <w:r w:rsidR="007764DC">
        <w:rPr/>
        <w:t xml:space="preserve"> exists, just increase the </w:t>
      </w:r>
      <w:r w:rsidR="38F8F886">
        <w:rPr/>
        <w:t>value</w:t>
      </w:r>
      <w:r w:rsidR="007764DC">
        <w:rPr/>
        <w:t xml:space="preserve"> of </w:t>
      </w:r>
      <w:r w:rsidRPr="7DBFE5CE" w:rsidR="00D07165">
        <w:rPr>
          <w:rFonts w:ascii="Calibri" w:hAnsi="Calibri" w:cs="Calibri" w:asciiTheme="majorAscii" w:hAnsiTheme="majorAscii" w:cstheme="majorAscii"/>
          <w:b w:val="1"/>
          <w:bCs w:val="1"/>
        </w:rPr>
        <w:t>the mone</w:t>
      </w:r>
      <w:r w:rsidRPr="7DBFE5CE" w:rsidR="00362270">
        <w:rPr>
          <w:rFonts w:ascii="Calibri" w:hAnsi="Calibri" w:cs="Calibri" w:asciiTheme="majorAscii" w:hAnsiTheme="majorAscii" w:cstheme="majorAscii"/>
          <w:b w:val="1"/>
          <w:bCs w:val="1"/>
        </w:rPr>
        <w:t xml:space="preserve">y </w:t>
      </w:r>
      <w:r w:rsidR="007621C3">
        <w:rPr/>
        <w:t>in their record.</w:t>
      </w:r>
    </w:p>
    <w:p w:rsidRPr="002561DE" w:rsidR="007724EC" w:rsidP="54AE677B" w:rsidRDefault="007724EC" w14:paraId="184BE1A1" w14:textId="6C85157B">
      <w:pPr>
        <w:pStyle w:val="ListParagraph"/>
        <w:numPr>
          <w:ilvl w:val="0"/>
          <w:numId w:val="3"/>
        </w:numPr>
        <w:ind w:left="720" w:hanging="360"/>
        <w:jc w:val="both"/>
        <w:rPr>
          <w:rFonts w:ascii="Calibri" w:hAnsi="Calibri" w:cs="Calibri" w:asciiTheme="majorAscii" w:hAnsiTheme="majorAscii" w:cstheme="majorAscii"/>
        </w:rPr>
      </w:pPr>
      <w:r w:rsidRPr="54AE677B" w:rsidR="007724EC">
        <w:rPr>
          <w:rFonts w:ascii="Consolas" w:hAnsi="Consolas"/>
          <w:b w:val="1"/>
          <w:bCs w:val="1"/>
        </w:rPr>
        <w:t>"</w:t>
      </w:r>
      <w:r w:rsidRPr="54AE677B" w:rsidR="007724EC">
        <w:rPr>
          <w:rFonts w:ascii="Consolas" w:hAnsi="Consolas"/>
          <w:b w:val="1"/>
          <w:bCs w:val="1"/>
        </w:rPr>
        <w:t>Return</w:t>
      </w:r>
      <w:r w:rsidRPr="54AE677B" w:rsidR="007724EC">
        <w:rPr>
          <w:rFonts w:ascii="Consolas" w:hAnsi="Consolas"/>
          <w:b w:val="1"/>
          <w:bCs w:val="1"/>
        </w:rPr>
        <w:t xml:space="preserve"> </w:t>
      </w:r>
      <w:r w:rsidRPr="54AE677B" w:rsidR="007724EC">
        <w:rPr>
          <w:rFonts w:ascii="Consolas" w:hAnsi="Consolas"/>
          <w:b w:val="1"/>
          <w:bCs w:val="1"/>
        </w:rPr>
        <w:t>{</w:t>
      </w:r>
      <w:proofErr w:type="spellStart"/>
      <w:r w:rsidRPr="54AE677B" w:rsidR="007724EC">
        <w:rPr>
          <w:rFonts w:ascii="Consolas" w:hAnsi="Consolas"/>
          <w:b w:val="1"/>
          <w:bCs w:val="1"/>
        </w:rPr>
        <w:t>Distributor</w:t>
      </w:r>
      <w:r w:rsidRPr="54AE677B" w:rsidR="007724EC">
        <w:rPr>
          <w:rFonts w:ascii="Consolas" w:hAnsi="Consolas"/>
          <w:b w:val="1"/>
          <w:bCs w:val="1"/>
        </w:rPr>
        <w:t>Name</w:t>
      </w:r>
      <w:proofErr w:type="spellEnd"/>
      <w:r w:rsidRPr="54AE677B" w:rsidR="007724EC">
        <w:rPr>
          <w:rFonts w:ascii="Consolas" w:hAnsi="Consolas"/>
          <w:b w:val="1"/>
          <w:bCs w:val="1"/>
        </w:rPr>
        <w:t>} {</w:t>
      </w:r>
      <w:proofErr w:type="spellStart"/>
      <w:r w:rsidRPr="54AE677B" w:rsidR="00362270">
        <w:rPr>
          <w:rFonts w:ascii="Consolas" w:hAnsi="Consolas"/>
          <w:b w:val="1"/>
          <w:bCs w:val="1"/>
        </w:rPr>
        <w:t>Mone</w:t>
      </w:r>
      <w:r w:rsidRPr="54AE677B" w:rsidR="00C76A50">
        <w:rPr>
          <w:rFonts w:ascii="Consolas" w:hAnsi="Consolas"/>
          <w:b w:val="1"/>
          <w:bCs w:val="1"/>
        </w:rPr>
        <w:t>y</w:t>
      </w:r>
      <w:r w:rsidRPr="54AE677B" w:rsidR="00362270">
        <w:rPr>
          <w:rFonts w:ascii="Consolas" w:hAnsi="Consolas"/>
          <w:b w:val="1"/>
          <w:bCs w:val="1"/>
        </w:rPr>
        <w:t>Returned</w:t>
      </w:r>
      <w:proofErr w:type="spellEnd"/>
      <w:r w:rsidRPr="54AE677B" w:rsidR="007724EC">
        <w:rPr>
          <w:rFonts w:ascii="Consolas" w:hAnsi="Consolas"/>
          <w:b w:val="1"/>
          <w:bCs w:val="1"/>
        </w:rPr>
        <w:t>}</w:t>
      </w:r>
      <w:r w:rsidRPr="54AE677B" w:rsidR="002561DE">
        <w:rPr>
          <w:rFonts w:ascii="Consolas" w:hAnsi="Consolas"/>
          <w:b w:val="1"/>
          <w:bCs w:val="1"/>
        </w:rPr>
        <w:t>"</w:t>
      </w:r>
      <w:r w:rsidRPr="54AE677B" w:rsidR="002561DE">
        <w:rPr>
          <w:rFonts w:ascii="Calibri" w:hAnsi="Calibri" w:cs="Calibri" w:asciiTheme="majorAscii" w:hAnsiTheme="majorAscii" w:cstheme="majorAscii"/>
          <w:b w:val="1"/>
          <w:bCs w:val="1"/>
        </w:rPr>
        <w:t xml:space="preserve"> </w:t>
      </w:r>
      <w:r w:rsidRPr="54AE677B" w:rsidR="002561DE">
        <w:rPr>
          <w:rFonts w:ascii="Calibri" w:hAnsi="Calibri" w:cs="Calibri" w:asciiTheme="majorAscii" w:hAnsiTheme="majorAscii" w:cstheme="majorAscii"/>
        </w:rPr>
        <w:t xml:space="preserve">means that Maria </w:t>
      </w:r>
      <w:r w:rsidRPr="54AE677B" w:rsidR="002561DE">
        <w:rPr>
          <w:rFonts w:ascii="Calibri" w:hAnsi="Calibri" w:cs="Calibri" w:asciiTheme="majorAscii" w:hAnsiTheme="majorAscii" w:cstheme="majorAscii"/>
        </w:rPr>
        <w:t xml:space="preserve">returns the </w:t>
      </w:r>
      <w:r w:rsidRPr="54AE677B" w:rsidR="0015419E">
        <w:rPr>
          <w:rFonts w:ascii="Calibri" w:hAnsi="Calibri" w:cs="Calibri" w:asciiTheme="majorAscii" w:hAnsiTheme="majorAscii" w:cstheme="majorAscii"/>
        </w:rPr>
        <w:t>ingredients</w:t>
      </w:r>
      <w:r w:rsidRPr="54AE677B" w:rsidR="0015419E">
        <w:rPr>
          <w:rFonts w:ascii="Calibri" w:hAnsi="Calibri" w:cs="Calibri" w:asciiTheme="majorAscii" w:hAnsiTheme="majorAscii" w:cstheme="majorAscii"/>
        </w:rPr>
        <w:t xml:space="preserve"> </w:t>
      </w:r>
      <w:r w:rsidRPr="54AE677B" w:rsidR="002561DE">
        <w:rPr>
          <w:rFonts w:ascii="Calibri" w:hAnsi="Calibri" w:cs="Calibri" w:asciiTheme="majorAscii" w:hAnsiTheme="majorAscii" w:cstheme="majorAscii"/>
        </w:rPr>
        <w:t xml:space="preserve">that she does not need, or she had purchased by </w:t>
      </w:r>
      <w:r w:rsidRPr="54AE677B" w:rsidR="00362270">
        <w:rPr>
          <w:rFonts w:ascii="Calibri" w:hAnsi="Calibri" w:cs="Calibri" w:asciiTheme="majorAscii" w:hAnsiTheme="majorAscii" w:cstheme="majorAscii"/>
        </w:rPr>
        <w:t xml:space="preserve">mistake, and </w:t>
      </w:r>
      <w:r w:rsidRPr="54AE677B" w:rsidR="2FE09897">
        <w:rPr>
          <w:rFonts w:ascii="Calibri" w:hAnsi="Calibri" w:cs="Calibri" w:asciiTheme="majorAscii" w:hAnsiTheme="majorAscii" w:cstheme="majorAscii"/>
        </w:rPr>
        <w:t xml:space="preserve">the distributor </w:t>
      </w:r>
      <w:r w:rsidRPr="54AE677B" w:rsidR="00362270">
        <w:rPr>
          <w:rFonts w:ascii="Calibri" w:hAnsi="Calibri" w:cs="Calibri" w:asciiTheme="majorAscii" w:hAnsiTheme="majorAscii" w:cstheme="majorAscii"/>
        </w:rPr>
        <w:t>give her back the spend money</w:t>
      </w:r>
      <w:r w:rsidRPr="54AE677B" w:rsidR="002561DE">
        <w:rPr>
          <w:rFonts w:ascii="Calibri" w:hAnsi="Calibri" w:cs="Calibri" w:asciiTheme="majorAscii" w:hAnsiTheme="majorAscii" w:cstheme="majorAscii"/>
        </w:rPr>
        <w:t>:</w:t>
      </w:r>
    </w:p>
    <w:p w:rsidR="007724EC" w:rsidP="007724EC" w:rsidRDefault="007724EC" w14:paraId="321B9A42" w14:textId="1B5324F2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/>
        </w:rPr>
        <w:t xml:space="preserve">Decrease </w:t>
      </w:r>
      <w:r>
        <w:rPr>
          <w:bCs/>
        </w:rPr>
        <w:t xml:space="preserve">the </w:t>
      </w:r>
      <w:r w:rsidRPr="00D07165" w:rsidR="00D07165">
        <w:rPr>
          <w:rFonts w:asciiTheme="majorHAnsi" w:hAnsiTheme="majorHAnsi" w:cstheme="majorHAnsi"/>
          <w:b/>
        </w:rPr>
        <w:t>money</w:t>
      </w:r>
      <w:r w:rsidRPr="00D07165">
        <w:rPr>
          <w:rFonts w:asciiTheme="majorHAnsi" w:hAnsiTheme="majorHAnsi" w:cstheme="majorHAnsi"/>
          <w:b/>
        </w:rPr>
        <w:t xml:space="preserve"> </w:t>
      </w:r>
      <w:r>
        <w:rPr>
          <w:bCs/>
        </w:rPr>
        <w:t xml:space="preserve">of the given </w:t>
      </w:r>
      <w:r w:rsidRPr="00D07165" w:rsidR="00D07165">
        <w:rPr>
          <w:rFonts w:asciiTheme="majorHAnsi" w:hAnsiTheme="majorHAnsi" w:cstheme="majorHAnsi"/>
          <w:b/>
        </w:rPr>
        <w:t>distributor</w:t>
      </w:r>
      <w:r w:rsidR="00D07165">
        <w:t xml:space="preserve"> </w:t>
      </w:r>
      <w:r w:rsidRPr="00022235">
        <w:rPr>
          <w:rFonts w:asciiTheme="majorHAnsi" w:hAnsiTheme="majorHAnsi" w:cstheme="majorHAnsi"/>
          <w:bCs/>
        </w:rPr>
        <w:t>with the</w:t>
      </w:r>
      <w:r>
        <w:rPr>
          <w:rFonts w:asciiTheme="majorHAnsi" w:hAnsiTheme="majorHAnsi" w:cstheme="majorHAnsi"/>
          <w:b/>
        </w:rPr>
        <w:t xml:space="preserve"> </w:t>
      </w:r>
      <w:r w:rsidR="00D07165">
        <w:rPr>
          <w:rFonts w:asciiTheme="majorHAnsi" w:hAnsiTheme="majorHAnsi" w:cstheme="majorHAnsi"/>
          <w:b/>
        </w:rPr>
        <w:t>given amount</w:t>
      </w:r>
      <w:r>
        <w:rPr>
          <w:rFonts w:asciiTheme="majorHAnsi" w:hAnsiTheme="majorHAnsi" w:cstheme="majorHAnsi"/>
          <w:b/>
        </w:rPr>
        <w:t>.</w:t>
      </w:r>
      <w:r w:rsidR="00826763">
        <w:rPr>
          <w:rFonts w:asciiTheme="majorHAnsi" w:hAnsiTheme="majorHAnsi" w:cstheme="majorHAnsi"/>
          <w:b/>
        </w:rPr>
        <w:t xml:space="preserve"> </w:t>
      </w:r>
      <w:r w:rsidRPr="008F6123" w:rsidR="00826763">
        <w:rPr>
          <w:rFonts w:asciiTheme="majorHAnsi" w:hAnsiTheme="majorHAnsi" w:cstheme="majorHAnsi"/>
          <w:bCs/>
        </w:rPr>
        <w:t xml:space="preserve">If the </w:t>
      </w:r>
      <w:r w:rsidR="00826763">
        <w:rPr>
          <w:rFonts w:asciiTheme="majorHAnsi" w:hAnsiTheme="majorHAnsi" w:cstheme="majorHAnsi"/>
          <w:b/>
        </w:rPr>
        <w:t>cost</w:t>
      </w:r>
      <w:r w:rsidRPr="008F6123" w:rsidR="00826763">
        <w:rPr>
          <w:rFonts w:asciiTheme="majorHAnsi" w:hAnsiTheme="majorHAnsi" w:cstheme="majorHAnsi"/>
          <w:bCs/>
        </w:rPr>
        <w:t xml:space="preserve"> </w:t>
      </w:r>
      <w:r w:rsidRPr="00826763" w:rsidR="00826763">
        <w:rPr>
          <w:rFonts w:asciiTheme="majorHAnsi" w:hAnsiTheme="majorHAnsi" w:cstheme="majorHAnsi"/>
          <w:b/>
        </w:rPr>
        <w:t>of the ingredients</w:t>
      </w:r>
      <w:r w:rsidRPr="008F6123" w:rsidR="00826763">
        <w:rPr>
          <w:rFonts w:asciiTheme="majorHAnsi" w:hAnsiTheme="majorHAnsi" w:cstheme="majorHAnsi"/>
          <w:bCs/>
        </w:rPr>
        <w:t xml:space="preserve"> becomes </w:t>
      </w:r>
      <w:r w:rsidRPr="00826763" w:rsidR="00826763">
        <w:rPr>
          <w:rFonts w:asciiTheme="majorHAnsi" w:hAnsiTheme="majorHAnsi" w:cstheme="majorHAnsi"/>
          <w:b/>
        </w:rPr>
        <w:t>0</w:t>
      </w:r>
      <w:r w:rsidRPr="008F6123" w:rsidR="00826763">
        <w:rPr>
          <w:rFonts w:asciiTheme="majorHAnsi" w:hAnsiTheme="majorHAnsi" w:cstheme="majorHAnsi"/>
          <w:bCs/>
        </w:rPr>
        <w:t xml:space="preserve">, you should </w:t>
      </w:r>
      <w:r w:rsidRPr="00826763" w:rsidR="00826763">
        <w:rPr>
          <w:rFonts w:asciiTheme="majorHAnsi" w:hAnsiTheme="majorHAnsi" w:cstheme="majorHAnsi"/>
          <w:b/>
        </w:rPr>
        <w:t>remove the distributor</w:t>
      </w:r>
      <w:r w:rsidRPr="008F6123" w:rsidR="00826763">
        <w:rPr>
          <w:rFonts w:asciiTheme="majorHAnsi" w:hAnsiTheme="majorHAnsi" w:cstheme="majorHAnsi"/>
          <w:bCs/>
        </w:rPr>
        <w:t>.</w:t>
      </w:r>
    </w:p>
    <w:p w:rsidRPr="00022235" w:rsidR="007724EC" w:rsidP="007724EC" w:rsidRDefault="007724EC" w14:paraId="6CE4043F" w14:textId="1866399E">
      <w:pPr>
        <w:pStyle w:val="ListParagraph"/>
        <w:numPr>
          <w:ilvl w:val="1"/>
          <w:numId w:val="3"/>
        </w:numPr>
        <w:ind w:left="1440" w:hanging="360"/>
        <w:jc w:val="both"/>
        <w:rPr/>
      </w:pPr>
      <w:r w:rsidR="007724EC">
        <w:rPr/>
        <w:t xml:space="preserve">If the </w:t>
      </w:r>
      <w:r w:rsidRPr="7DBFE5CE" w:rsidR="007724EC">
        <w:rPr>
          <w:b w:val="1"/>
          <w:bCs w:val="1"/>
        </w:rPr>
        <w:t>distributor</w:t>
      </w:r>
      <w:r w:rsidRPr="7DBFE5CE" w:rsidR="00362270">
        <w:rPr>
          <w:b w:val="1"/>
          <w:bCs w:val="1"/>
        </w:rPr>
        <w:t xml:space="preserve"> </w:t>
      </w:r>
      <w:r w:rsidR="00362270">
        <w:rPr/>
        <w:t>is</w:t>
      </w:r>
      <w:r w:rsidR="007724EC">
        <w:rPr/>
        <w:t xml:space="preserve"> </w:t>
      </w:r>
      <w:r w:rsidRPr="7DBFE5CE" w:rsidR="007724EC">
        <w:rPr>
          <w:b w:val="1"/>
          <w:bCs w:val="1"/>
        </w:rPr>
        <w:t xml:space="preserve">not </w:t>
      </w:r>
      <w:r w:rsidRPr="7DBFE5CE" w:rsidR="77E211CF">
        <w:rPr>
          <w:b w:val="1"/>
          <w:bCs w:val="1"/>
        </w:rPr>
        <w:t>on</w:t>
      </w:r>
      <w:r w:rsidRPr="7DBFE5CE" w:rsidR="007724EC">
        <w:rPr>
          <w:b w:val="1"/>
          <w:bCs w:val="1"/>
        </w:rPr>
        <w:t xml:space="preserve"> </w:t>
      </w:r>
      <w:r w:rsidRPr="7DBFE5CE" w:rsidR="002561DE">
        <w:rPr>
          <w:b w:val="1"/>
          <w:bCs w:val="1"/>
        </w:rPr>
        <w:t>the</w:t>
      </w:r>
      <w:r w:rsidRPr="7DBFE5CE" w:rsidR="007724EC">
        <w:rPr>
          <w:b w:val="1"/>
          <w:bCs w:val="1"/>
        </w:rPr>
        <w:t xml:space="preserve"> record</w:t>
      </w:r>
      <w:r w:rsidRPr="7DBFE5CE" w:rsidR="007724EC">
        <w:rPr>
          <w:b w:val="1"/>
          <w:bCs w:val="1"/>
        </w:rPr>
        <w:t>, ignore the command</w:t>
      </w:r>
      <w:r w:rsidR="007724EC">
        <w:rPr/>
        <w:t>.</w:t>
      </w:r>
    </w:p>
    <w:p w:rsidRPr="007621C3" w:rsidR="007764DC" w:rsidP="007621C3" w:rsidRDefault="00D07165" w14:paraId="0A2CCF07" w14:textId="5578D71C">
      <w:pPr>
        <w:pStyle w:val="ListParagraph"/>
        <w:numPr>
          <w:ilvl w:val="1"/>
          <w:numId w:val="3"/>
        </w:numPr>
        <w:ind w:left="1440" w:hanging="360"/>
        <w:jc w:val="both"/>
        <w:rPr/>
      </w:pPr>
      <w:r w:rsidR="00D07165">
        <w:rPr/>
        <w:t xml:space="preserve">If the </w:t>
      </w:r>
      <w:r w:rsidRPr="54AE677B" w:rsidR="00D07165">
        <w:rPr>
          <w:b w:val="1"/>
          <w:bCs w:val="1"/>
        </w:rPr>
        <w:t>money</w:t>
      </w:r>
      <w:r w:rsidR="00D07165">
        <w:rPr/>
        <w:t xml:space="preserve"> </w:t>
      </w:r>
      <w:r w:rsidRPr="54AE677B" w:rsidR="00362270">
        <w:rPr>
          <w:b w:val="1"/>
          <w:bCs w:val="1"/>
        </w:rPr>
        <w:t>spen</w:t>
      </w:r>
      <w:r w:rsidRPr="54AE677B" w:rsidR="00C76A50">
        <w:rPr>
          <w:b w:val="1"/>
          <w:bCs w:val="1"/>
        </w:rPr>
        <w:t>t</w:t>
      </w:r>
      <w:r w:rsidR="56925D3C">
        <w:rPr>
          <w:b w:val="0"/>
          <w:bCs w:val="0"/>
        </w:rPr>
        <w:t xml:space="preserve"> to</w:t>
      </w:r>
      <w:r w:rsidR="00D07165">
        <w:rPr/>
        <w:t xml:space="preserve"> the given </w:t>
      </w:r>
      <w:r w:rsidR="00D07165">
        <w:rPr/>
        <w:t>distributor</w:t>
      </w:r>
      <w:r w:rsidR="00D07165">
        <w:rPr/>
        <w:t xml:space="preserve"> </w:t>
      </w:r>
      <w:r w:rsidR="00D07165">
        <w:rPr/>
        <w:t>are</w:t>
      </w:r>
      <w:r w:rsidR="00D07165">
        <w:rPr/>
        <w:t xml:space="preserve"> </w:t>
      </w:r>
      <w:r w:rsidRPr="54AE677B" w:rsidR="00D07165">
        <w:rPr>
          <w:b w:val="1"/>
          <w:bCs w:val="1"/>
        </w:rPr>
        <w:t>less than the</w:t>
      </w:r>
      <w:r w:rsidR="00D07165">
        <w:rPr/>
        <w:t xml:space="preserve"> </w:t>
      </w:r>
      <w:r w:rsidRPr="54AE677B" w:rsidR="763EB6BD">
        <w:rPr>
          <w:b w:val="1"/>
          <w:bCs w:val="1"/>
        </w:rPr>
        <w:t>given amount</w:t>
      </w:r>
      <w:r w:rsidR="763EB6BD">
        <w:rPr/>
        <w:t xml:space="preserve"> (money returned)</w:t>
      </w:r>
      <w:r w:rsidR="00D07165">
        <w:rPr/>
        <w:t xml:space="preserve">, </w:t>
      </w:r>
      <w:r w:rsidRPr="54AE677B" w:rsidR="00D07165">
        <w:rPr>
          <w:b w:val="1"/>
          <w:bCs w:val="1"/>
        </w:rPr>
        <w:t>ignore</w:t>
      </w:r>
      <w:r w:rsidR="00D07165">
        <w:rPr/>
        <w:t xml:space="preserve"> </w:t>
      </w:r>
      <w:r w:rsidRPr="54AE677B" w:rsidR="00D07165">
        <w:rPr>
          <w:b w:val="1"/>
          <w:bCs w:val="1"/>
        </w:rPr>
        <w:t>the</w:t>
      </w:r>
      <w:r w:rsidR="00D07165">
        <w:rPr/>
        <w:t xml:space="preserve"> </w:t>
      </w:r>
      <w:r w:rsidRPr="54AE677B" w:rsidR="00D07165">
        <w:rPr>
          <w:b w:val="1"/>
          <w:bCs w:val="1"/>
        </w:rPr>
        <w:t>command</w:t>
      </w:r>
      <w:r w:rsidR="007724EC">
        <w:rPr/>
        <w:t xml:space="preserve">. </w:t>
      </w:r>
    </w:p>
    <w:p w:rsidR="007764DC" w:rsidP="54AE677B" w:rsidRDefault="007764DC" w14:paraId="7029F891" w14:textId="2C47D18C">
      <w:pPr>
        <w:pStyle w:val="ListParagraph"/>
        <w:numPr>
          <w:ilvl w:val="0"/>
          <w:numId w:val="3"/>
        </w:numPr>
        <w:ind w:left="720" w:hanging="360"/>
        <w:jc w:val="both"/>
        <w:rPr>
          <w:rFonts w:ascii="Consolas" w:hAnsi="Consolas"/>
          <w:b w:val="1"/>
          <w:bCs w:val="1"/>
        </w:rPr>
      </w:pPr>
      <w:r w:rsidRPr="54AE677B" w:rsidR="007764DC">
        <w:rPr>
          <w:rFonts w:ascii="Consolas" w:hAnsi="Consolas"/>
          <w:b w:val="1"/>
          <w:bCs w:val="1"/>
        </w:rPr>
        <w:t>"Sell {</w:t>
      </w:r>
      <w:proofErr w:type="spellStart"/>
      <w:r w:rsidRPr="54AE677B" w:rsidR="007764DC">
        <w:rPr>
          <w:rFonts w:ascii="Consolas" w:hAnsi="Consolas"/>
          <w:b w:val="1"/>
          <w:bCs w:val="1"/>
        </w:rPr>
        <w:t>Client</w:t>
      </w:r>
      <w:r w:rsidRPr="54AE677B" w:rsidR="008665CD">
        <w:rPr>
          <w:rFonts w:ascii="Consolas" w:hAnsi="Consolas"/>
          <w:b w:val="1"/>
          <w:bCs w:val="1"/>
        </w:rPr>
        <w:t>Name</w:t>
      </w:r>
      <w:proofErr w:type="spellEnd"/>
      <w:r w:rsidRPr="54AE677B" w:rsidR="007764DC">
        <w:rPr>
          <w:rFonts w:ascii="Consolas" w:hAnsi="Consolas"/>
          <w:b w:val="1"/>
          <w:bCs w:val="1"/>
        </w:rPr>
        <w:t>} {</w:t>
      </w:r>
      <w:proofErr w:type="spellStart"/>
      <w:r w:rsidRPr="54AE677B" w:rsidR="007764DC">
        <w:rPr>
          <w:rFonts w:ascii="Consolas" w:hAnsi="Consolas"/>
          <w:b w:val="1"/>
          <w:bCs w:val="1"/>
        </w:rPr>
        <w:t>Money</w:t>
      </w:r>
      <w:r w:rsidRPr="54AE677B" w:rsidR="00C1137A">
        <w:rPr>
          <w:rFonts w:ascii="Consolas" w:hAnsi="Consolas"/>
          <w:b w:val="1"/>
          <w:bCs w:val="1"/>
        </w:rPr>
        <w:t>Earned</w:t>
      </w:r>
      <w:proofErr w:type="spellEnd"/>
      <w:r w:rsidRPr="54AE677B" w:rsidR="007764DC">
        <w:rPr>
          <w:rFonts w:ascii="Consolas" w:hAnsi="Consolas"/>
          <w:b w:val="1"/>
          <w:bCs w:val="1"/>
        </w:rPr>
        <w:t>}"</w:t>
      </w:r>
      <w:r w:rsidRPr="54AE677B" w:rsidR="002561DE">
        <w:rPr>
          <w:rFonts w:ascii="Calibri" w:hAnsi="Calibri" w:cs="Calibri" w:asciiTheme="majorAscii" w:hAnsiTheme="majorAscii" w:cstheme="majorAscii"/>
        </w:rPr>
        <w:t xml:space="preserve"> means that Maria </w:t>
      </w:r>
      <w:r w:rsidRPr="54AE677B" w:rsidR="002561DE">
        <w:rPr>
          <w:rFonts w:ascii="Calibri" w:hAnsi="Calibri" w:cs="Calibri" w:asciiTheme="majorAscii" w:hAnsiTheme="majorAscii" w:cstheme="majorAscii"/>
        </w:rPr>
        <w:t>sold some goods to a client</w:t>
      </w:r>
      <w:r w:rsidRPr="54AE677B" w:rsidR="00C1137A">
        <w:rPr>
          <w:rFonts w:ascii="Calibri" w:hAnsi="Calibri" w:cs="Calibri" w:asciiTheme="majorAscii" w:hAnsiTheme="majorAscii" w:cstheme="majorAscii"/>
        </w:rPr>
        <w:t>,</w:t>
      </w:r>
      <w:r w:rsidRPr="54AE677B" w:rsidR="00362270">
        <w:rPr>
          <w:rFonts w:ascii="Calibri" w:hAnsi="Calibri" w:cs="Calibri" w:asciiTheme="majorAscii" w:hAnsiTheme="majorAscii" w:cstheme="majorAscii"/>
        </w:rPr>
        <w:t xml:space="preserve"> and</w:t>
      </w:r>
      <w:r w:rsidRPr="54AE677B" w:rsidR="00C1137A">
        <w:rPr>
          <w:rFonts w:ascii="Calibri" w:hAnsi="Calibri" w:cs="Calibri" w:asciiTheme="majorAscii" w:hAnsiTheme="majorAscii" w:cstheme="majorAscii"/>
          <w:lang w:val="bg-BG"/>
        </w:rPr>
        <w:t xml:space="preserve"> </w:t>
      </w:r>
      <w:r w:rsidRPr="54AE677B" w:rsidR="00C1137A">
        <w:rPr>
          <w:rFonts w:ascii="Calibri" w:hAnsi="Calibri" w:cs="Calibri" w:asciiTheme="majorAscii" w:hAnsiTheme="majorAscii" w:cstheme="majorAscii"/>
          <w:b w:val="1"/>
          <w:bCs w:val="1"/>
        </w:rPr>
        <w:t>she</w:t>
      </w:r>
      <w:r w:rsidRPr="54AE677B" w:rsidR="00362270">
        <w:rPr>
          <w:rFonts w:ascii="Calibri" w:hAnsi="Calibri" w:cs="Calibri" w:asciiTheme="majorAscii" w:hAnsiTheme="majorAscii" w:cstheme="majorAscii"/>
          <w:b w:val="1"/>
          <w:bCs w:val="1"/>
        </w:rPr>
        <w:t xml:space="preserve"> </w:t>
      </w:r>
      <w:r w:rsidRPr="54AE677B" w:rsidR="00C1137A">
        <w:rPr>
          <w:rFonts w:ascii="Calibri" w:hAnsi="Calibri" w:cs="Calibri" w:asciiTheme="majorAscii" w:hAnsiTheme="majorAscii" w:cstheme="majorAscii"/>
          <w:b w:val="1"/>
          <w:bCs w:val="1"/>
        </w:rPr>
        <w:t>earned</w:t>
      </w:r>
      <w:r w:rsidRPr="54AE677B" w:rsidR="00C1137A">
        <w:rPr>
          <w:rFonts w:ascii="Calibri" w:hAnsi="Calibri" w:cs="Calibri" w:asciiTheme="majorAscii" w:hAnsiTheme="majorAscii" w:cstheme="majorAscii"/>
        </w:rPr>
        <w:t xml:space="preserve"> a </w:t>
      </w:r>
      <w:r w:rsidRPr="54AE677B" w:rsidR="00C1137A">
        <w:rPr>
          <w:rFonts w:ascii="Calibri" w:hAnsi="Calibri" w:cs="Calibri" w:asciiTheme="majorAscii" w:hAnsiTheme="majorAscii" w:cstheme="majorAscii"/>
        </w:rPr>
        <w:t xml:space="preserve">certain </w:t>
      </w:r>
      <w:r w:rsidRPr="54AE677B" w:rsidR="00C1137A">
        <w:rPr>
          <w:rFonts w:ascii="Calibri" w:hAnsi="Calibri" w:cs="Calibri" w:asciiTheme="majorAscii" w:hAnsiTheme="majorAscii" w:cstheme="majorAscii"/>
        </w:rPr>
        <w:t>amount of money</w:t>
      </w:r>
      <w:r w:rsidRPr="54AE677B" w:rsidR="002561DE">
        <w:rPr>
          <w:rFonts w:ascii="Calibri" w:hAnsi="Calibri" w:cs="Calibri" w:asciiTheme="majorAscii" w:hAnsiTheme="majorAscii" w:cstheme="majorAscii"/>
        </w:rPr>
        <w:t>:</w:t>
      </w:r>
    </w:p>
    <w:p w:rsidRPr="00B873E6" w:rsidR="007764DC" w:rsidP="007764DC" w:rsidRDefault="007764DC" w14:paraId="1531CC70" w14:textId="2604C0F0">
      <w:pPr>
        <w:pStyle w:val="ListParagraph"/>
        <w:numPr>
          <w:ilvl w:val="1"/>
          <w:numId w:val="3"/>
        </w:numPr>
        <w:ind w:left="1440" w:hanging="360"/>
        <w:jc w:val="both"/>
        <w:rPr/>
      </w:pPr>
      <w:r w:rsidR="007764DC">
        <w:rPr/>
        <w:t xml:space="preserve">If the </w:t>
      </w:r>
      <w:r w:rsidRPr="54AE677B" w:rsidR="00B678EE">
        <w:rPr>
          <w:b w:val="1"/>
          <w:bCs w:val="1"/>
        </w:rPr>
        <w:t>client</w:t>
      </w:r>
      <w:r w:rsidR="00B678EE">
        <w:rPr/>
        <w:t xml:space="preserve"> </w:t>
      </w:r>
      <w:r w:rsidRPr="54AE677B" w:rsidR="007764DC">
        <w:rPr>
          <w:rFonts w:ascii="Calibri" w:hAnsi="Calibri" w:cs="Calibri" w:asciiTheme="majorAscii" w:hAnsiTheme="majorAscii" w:cstheme="majorAscii"/>
          <w:b w:val="1"/>
          <w:bCs w:val="1"/>
        </w:rPr>
        <w:t>does</w:t>
      </w:r>
      <w:r w:rsidRPr="54AE677B" w:rsidR="007764DC">
        <w:rPr>
          <w:b w:val="1"/>
          <w:bCs w:val="1"/>
        </w:rPr>
        <w:t xml:space="preserve"> not</w:t>
      </w:r>
      <w:r w:rsidR="007764DC">
        <w:rPr/>
        <w:t xml:space="preserve"> exist, </w:t>
      </w:r>
      <w:r w:rsidRPr="54AE677B" w:rsidR="007764DC">
        <w:rPr>
          <w:b w:val="1"/>
          <w:bCs w:val="1"/>
        </w:rPr>
        <w:t>add</w:t>
      </w:r>
      <w:r w:rsidR="007764DC">
        <w:rPr/>
        <w:t xml:space="preserve"> </w:t>
      </w:r>
      <w:r w:rsidR="00C76A50">
        <w:rPr/>
        <w:t>t</w:t>
      </w:r>
      <w:r w:rsidR="205D3632">
        <w:rPr/>
        <w:t xml:space="preserve">he client’s name </w:t>
      </w:r>
      <w:r w:rsidR="007764DC">
        <w:rPr/>
        <w:t xml:space="preserve">to your record. </w:t>
      </w:r>
    </w:p>
    <w:p w:rsidRPr="00036C63" w:rsidR="007764DC" w:rsidP="54AE677B" w:rsidRDefault="007764DC" w14:paraId="71DD89CE" w14:textId="5565D204">
      <w:pPr>
        <w:pStyle w:val="ListParagraph"/>
        <w:numPr>
          <w:ilvl w:val="1"/>
          <w:numId w:val="3"/>
        </w:numPr>
        <w:ind w:left="1440" w:hanging="360"/>
        <w:jc w:val="both"/>
        <w:rPr>
          <w:rFonts w:ascii="Consolas" w:hAnsi="Consolas"/>
          <w:b w:val="1"/>
          <w:bCs w:val="1"/>
        </w:rPr>
      </w:pPr>
      <w:r w:rsidR="007764DC">
        <w:rPr/>
        <w:t xml:space="preserve">If the </w:t>
      </w:r>
      <w:r w:rsidRPr="54AE677B" w:rsidR="0015419E">
        <w:rPr>
          <w:b w:val="1"/>
          <w:bCs w:val="1"/>
        </w:rPr>
        <w:t>client</w:t>
      </w:r>
      <w:r w:rsidR="0015419E">
        <w:rPr/>
        <w:t xml:space="preserve"> </w:t>
      </w:r>
      <w:r w:rsidR="007764DC">
        <w:rPr/>
        <w:t xml:space="preserve">exists, just increase the </w:t>
      </w:r>
      <w:r w:rsidRPr="54AE677B" w:rsidR="00B678EE">
        <w:rPr>
          <w:rFonts w:ascii="Calibri" w:hAnsi="Calibri" w:cs="Calibri" w:asciiTheme="majorAscii" w:hAnsiTheme="majorAscii" w:cstheme="majorAscii"/>
          <w:b w:val="1"/>
          <w:bCs w:val="1"/>
        </w:rPr>
        <w:t>m</w:t>
      </w:r>
      <w:r w:rsidRPr="54AE677B" w:rsidR="007764DC">
        <w:rPr>
          <w:rFonts w:ascii="Calibri" w:hAnsi="Calibri" w:cs="Calibri" w:asciiTheme="majorAscii" w:hAnsiTheme="majorAscii" w:cstheme="majorAscii"/>
          <w:b w:val="1"/>
          <w:bCs w:val="1"/>
        </w:rPr>
        <w:t>oney</w:t>
      </w:r>
      <w:r w:rsidRPr="54AE677B" w:rsidR="00B678EE">
        <w:rPr>
          <w:rFonts w:ascii="Calibri" w:hAnsi="Calibri" w:cs="Calibri" w:asciiTheme="majorAscii" w:hAnsiTheme="majorAscii" w:cstheme="majorAscii"/>
          <w:b w:val="1"/>
          <w:bCs w:val="1"/>
        </w:rPr>
        <w:t xml:space="preserve"> </w:t>
      </w:r>
      <w:r w:rsidRPr="54AE677B" w:rsidR="00C1137A">
        <w:rPr>
          <w:rFonts w:ascii="Calibri" w:hAnsi="Calibri" w:cs="Calibri" w:asciiTheme="majorAscii" w:hAnsiTheme="majorAscii" w:cstheme="majorAscii"/>
          <w:b w:val="1"/>
          <w:bCs w:val="1"/>
        </w:rPr>
        <w:t>earned from that client</w:t>
      </w:r>
      <w:r w:rsidRPr="54AE677B" w:rsidR="007764DC">
        <w:rPr>
          <w:rFonts w:ascii="Calibri" w:hAnsi="Calibri" w:cs="Calibri" w:asciiTheme="majorAscii" w:hAnsiTheme="majorAscii" w:cstheme="majorAscii"/>
        </w:rPr>
        <w:t xml:space="preserve"> </w:t>
      </w:r>
      <w:r w:rsidR="007764DC">
        <w:rPr/>
        <w:t xml:space="preserve">in </w:t>
      </w:r>
      <w:r w:rsidR="6F2944D5">
        <w:rPr/>
        <w:t xml:space="preserve">her/ his </w:t>
      </w:r>
      <w:r w:rsidR="007764DC">
        <w:rPr/>
        <w:t>record.</w:t>
      </w:r>
    </w:p>
    <w:p w:rsidRPr="00B678EE" w:rsidR="000A3093" w:rsidP="00B678EE" w:rsidRDefault="007764DC" w14:paraId="686BD80A" w14:textId="32294813">
      <w:pPr>
        <w:pStyle w:val="ListParagraph"/>
        <w:numPr>
          <w:ilvl w:val="1"/>
          <w:numId w:val="3"/>
        </w:numPr>
        <w:ind w:left="1440" w:hanging="360"/>
        <w:jc w:val="both"/>
        <w:rPr>
          <w:rFonts w:ascii="Consolas" w:hAnsi="Consolas"/>
          <w:b/>
          <w:bCs/>
        </w:rPr>
      </w:pPr>
      <w:r w:rsidRPr="003B31C2">
        <w:rPr>
          <w:b/>
          <w:bCs/>
        </w:rPr>
        <w:t xml:space="preserve">You must keep track </w:t>
      </w:r>
      <w:r w:rsidRPr="00B678EE" w:rsidR="00B678EE">
        <w:rPr>
          <w:b/>
          <w:bCs/>
        </w:rPr>
        <w:t xml:space="preserve">of </w:t>
      </w:r>
      <w:r w:rsidRPr="00B678EE" w:rsidR="00B678EE">
        <w:rPr>
          <w:rFonts w:asciiTheme="majorHAnsi" w:hAnsiTheme="majorHAnsi" w:cstheme="majorHAnsi"/>
          <w:b/>
          <w:bCs/>
        </w:rPr>
        <w:t>the money spen</w:t>
      </w:r>
      <w:r w:rsidR="00C76A50">
        <w:rPr>
          <w:rFonts w:asciiTheme="majorHAnsi" w:hAnsiTheme="majorHAnsi" w:cstheme="majorHAnsi"/>
          <w:b/>
          <w:bCs/>
        </w:rPr>
        <w:t>t</w:t>
      </w:r>
      <w:r w:rsidRPr="00B678EE" w:rsidR="00B678EE">
        <w:rPr>
          <w:rFonts w:asciiTheme="majorHAnsi" w:hAnsiTheme="majorHAnsi" w:cstheme="majorHAnsi"/>
          <w:b/>
          <w:bCs/>
        </w:rPr>
        <w:t xml:space="preserve"> by each client</w:t>
      </w:r>
      <w:r w:rsidRPr="00B678EE" w:rsidR="00B678EE">
        <w:rPr>
          <w:b/>
          <w:bCs/>
        </w:rPr>
        <w:t xml:space="preserve"> and the</w:t>
      </w:r>
      <w:r w:rsidRPr="00B678EE">
        <w:rPr>
          <w:b/>
          <w:bCs/>
        </w:rPr>
        <w:t xml:space="preserve"> total </w:t>
      </w:r>
      <w:r w:rsidRPr="00B678EE" w:rsidR="00433651">
        <w:rPr>
          <w:b/>
          <w:bCs/>
        </w:rPr>
        <w:t>money spen</w:t>
      </w:r>
      <w:r w:rsidR="00C76A50">
        <w:rPr>
          <w:b/>
          <w:bCs/>
        </w:rPr>
        <w:t>t</w:t>
      </w:r>
      <w:r w:rsidRPr="00B678EE" w:rsidR="00433651">
        <w:rPr>
          <w:b/>
          <w:bCs/>
        </w:rPr>
        <w:t xml:space="preserve"> by</w:t>
      </w:r>
      <w:r w:rsidRPr="00B678EE">
        <w:rPr>
          <w:b/>
          <w:bCs/>
        </w:rPr>
        <w:t xml:space="preserve"> </w:t>
      </w:r>
      <w:r w:rsidRPr="00B678EE" w:rsidR="00B678EE">
        <w:rPr>
          <w:b/>
          <w:bCs/>
        </w:rPr>
        <w:t>all clients</w:t>
      </w:r>
      <w:r w:rsidRPr="00B678EE">
        <w:rPr>
          <w:b/>
          <w:bCs/>
        </w:rPr>
        <w:t>!</w:t>
      </w:r>
    </w:p>
    <w:p w:rsidR="00490848" w:rsidRDefault="007C639D" w14:paraId="1CE6A2D4" w14:textId="77777777">
      <w:pPr>
        <w:keepNext/>
        <w:keepLines/>
        <w:spacing w:before="200" w:after="40" w:line="276" w:lineRule="auto"/>
        <w:outlineLvl w:val="1"/>
        <w:rPr>
          <w:rFonts w:eastAsia="Calibri Light"/>
          <w:b/>
          <w:bCs/>
          <w:color w:val="7C380A"/>
          <w:sz w:val="36"/>
          <w:szCs w:val="36"/>
        </w:rPr>
      </w:pPr>
      <w:r>
        <w:rPr>
          <w:rFonts w:eastAsia="Calibri Light"/>
          <w:b/>
          <w:bCs/>
          <w:color w:val="7C380A"/>
          <w:sz w:val="36"/>
          <w:szCs w:val="36"/>
        </w:rPr>
        <w:t>Input</w:t>
      </w:r>
    </w:p>
    <w:p w:rsidR="00490848" w:rsidRDefault="007C639D" w14:paraId="57016453" w14:textId="77098829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 w:rsidR="0056695A">
        <w:rPr>
          <w:rFonts w:ascii="Consolas" w:hAnsi="Consolas"/>
          <w:b/>
        </w:rPr>
        <w:t>End</w:t>
      </w:r>
      <w:r>
        <w:rPr>
          <w:b/>
        </w:rPr>
        <w:t>"</w:t>
      </w:r>
      <w:r>
        <w:t xml:space="preserve"> command.</w:t>
      </w:r>
    </w:p>
    <w:p w:rsidR="007724EC" w:rsidRDefault="007724EC" w14:paraId="2F551CCB" w14:textId="5CBC14D0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 w:rsidRPr="00B07AD3">
        <w:rPr>
          <w:b/>
          <w:bCs/>
        </w:rPr>
        <w:t>Distributor's Name</w:t>
      </w:r>
      <w:r>
        <w:t>: str</w:t>
      </w:r>
      <w:r w:rsidR="008665CD">
        <w:t>ing</w:t>
      </w:r>
    </w:p>
    <w:p w:rsidR="007724EC" w:rsidP="54AE677B" w:rsidRDefault="002561DE" w14:paraId="3627B36A" w14:textId="61CAADDC">
      <w:pPr>
        <w:numPr>
          <w:ilvl w:val="0"/>
          <w:numId w:val="4"/>
        </w:numPr>
        <w:spacing w:before="80" w:after="120" w:line="276" w:lineRule="auto"/>
        <w:ind w:left="720" w:hanging="360"/>
        <w:contextualSpacing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proofErr w:type="spellStart"/>
      <w:r w:rsidRPr="54AE677B" w:rsidR="2740CE5A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oneySpent</w:t>
      </w:r>
      <w:proofErr w:type="spellEnd"/>
      <w:r w:rsidRPr="54AE677B" w:rsidR="008665CD">
        <w:rPr>
          <w:rFonts w:ascii="Calibri" w:hAnsi="Calibri" w:eastAsia="Calibri" w:cs="Calibri" w:asciiTheme="majorAscii" w:hAnsiTheme="majorAscii" w:eastAsiaTheme="majorAscii" w:cstheme="majorAscii"/>
        </w:rPr>
        <w:t xml:space="preserve">: double/ float in range 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</w:rPr>
        <w:t>[0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  <w:lang w:val="bg-BG"/>
        </w:rPr>
        <w:t>.00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</w:rPr>
        <w:t>, 10000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  <w:lang w:val="bg-BG"/>
        </w:rPr>
        <w:t>.00</w:t>
      </w:r>
      <w:r w:rsidRPr="54AE677B" w:rsidR="008665CD">
        <w:rPr>
          <w:rFonts w:ascii="Calibri" w:hAnsi="Calibri" w:eastAsia="Calibri" w:cs="Calibri" w:asciiTheme="majorAscii" w:hAnsiTheme="majorAscii" w:eastAsiaTheme="majorAscii" w:cstheme="majorAscii"/>
        </w:rPr>
        <w:t>]</w:t>
      </w:r>
    </w:p>
    <w:p w:rsidR="008665CD" w:rsidP="54AE677B" w:rsidRDefault="002561DE" w14:paraId="4B182451" w14:textId="7E4038CE">
      <w:pPr>
        <w:numPr>
          <w:ilvl w:val="0"/>
          <w:numId w:val="4"/>
        </w:numPr>
        <w:spacing w:before="80" w:after="120" w:line="276" w:lineRule="auto"/>
        <w:ind w:left="720" w:hanging="360"/>
        <w:contextualSpacing/>
        <w:rPr>
          <w:rFonts w:ascii="Calibri" w:hAnsi="Calibri" w:eastAsia="Calibri" w:cs="Calibri" w:asciiTheme="majorAscii" w:hAnsiTheme="majorAscii" w:eastAsiaTheme="majorAscii" w:cstheme="majorAscii"/>
          <w:sz w:val="22"/>
          <w:szCs w:val="22"/>
        </w:rPr>
      </w:pPr>
      <w:proofErr w:type="spellStart"/>
      <w:r w:rsidRPr="54AE677B" w:rsidR="2861690D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MoneyReturned</w:t>
      </w:r>
      <w:proofErr w:type="spellEnd"/>
      <w:r w:rsidRPr="54AE677B" w:rsidR="008665CD">
        <w:rPr>
          <w:rFonts w:ascii="Calibri" w:hAnsi="Calibri" w:eastAsia="Calibri" w:cs="Calibri" w:asciiTheme="majorAscii" w:hAnsiTheme="majorAscii" w:eastAsiaTheme="majorAscii" w:cstheme="majorAscii"/>
        </w:rPr>
        <w:t>:</w:t>
      </w:r>
      <w:r w:rsidRPr="54AE677B" w:rsidR="008665CD">
        <w:rPr>
          <w:rFonts w:ascii="Calibri" w:hAnsi="Calibri" w:eastAsia="Calibri" w:cs="Calibri" w:asciiTheme="majorAscii" w:hAnsiTheme="majorAscii" w:eastAsiaTheme="majorAscii" w:cstheme="majorAscii"/>
        </w:rPr>
        <w:t xml:space="preserve"> </w:t>
      </w:r>
      <w:r w:rsidRPr="54AE677B" w:rsidR="008665CD">
        <w:rPr>
          <w:rFonts w:ascii="Calibri" w:hAnsi="Calibri" w:eastAsia="Calibri" w:cs="Calibri" w:asciiTheme="majorAscii" w:hAnsiTheme="majorAscii" w:eastAsiaTheme="majorAscii" w:cstheme="majorAscii"/>
        </w:rPr>
        <w:t>double/ float in range [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</w:rPr>
        <w:t>0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  <w:lang w:val="bg-BG"/>
        </w:rPr>
        <w:t>.00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</w:rPr>
        <w:t>, 10000</w:t>
      </w:r>
      <w:r w:rsidRPr="54AE677B" w:rsidR="00B07AD3">
        <w:rPr>
          <w:rFonts w:ascii="Calibri" w:hAnsi="Calibri" w:eastAsia="Calibri" w:cs="Calibri" w:asciiTheme="majorAscii" w:hAnsiTheme="majorAscii" w:eastAsiaTheme="majorAscii" w:cstheme="majorAscii"/>
          <w:lang w:val="bg-BG"/>
        </w:rPr>
        <w:t>.00</w:t>
      </w:r>
      <w:r w:rsidRPr="54AE677B" w:rsidR="008665CD">
        <w:rPr>
          <w:rFonts w:ascii="Calibri" w:hAnsi="Calibri" w:eastAsia="Calibri" w:cs="Calibri" w:asciiTheme="majorAscii" w:hAnsiTheme="majorAscii" w:eastAsiaTheme="majorAscii" w:cstheme="majorAscii"/>
        </w:rPr>
        <w:t>]</w:t>
      </w:r>
    </w:p>
    <w:p w:rsidR="008665CD" w:rsidRDefault="008665CD" w14:paraId="5A4F6BC7" w14:textId="7D8C6BF9">
      <w:pPr>
        <w:numPr>
          <w:ilvl w:val="0"/>
          <w:numId w:val="4"/>
        </w:numPr>
        <w:spacing w:before="80" w:after="120" w:line="276" w:lineRule="auto"/>
        <w:ind w:left="720" w:hanging="360"/>
        <w:contextualSpacing/>
        <w:rPr/>
      </w:pPr>
      <w:r w:rsidRPr="54AE677B" w:rsidR="008665CD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</w:rPr>
        <w:t>Client's Nam</w:t>
      </w:r>
      <w:r w:rsidRPr="54AE677B" w:rsidR="008665CD">
        <w:rPr>
          <w:b w:val="1"/>
          <w:bCs w:val="1"/>
        </w:rPr>
        <w:t>e</w:t>
      </w:r>
      <w:r w:rsidR="008665CD">
        <w:rPr/>
        <w:t>: string</w:t>
      </w:r>
    </w:p>
    <w:p w:rsidR="008665CD" w:rsidRDefault="008665CD" w14:paraId="3D5897A9" w14:textId="35FEB50A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 w:rsidRPr="00B07AD3">
        <w:rPr>
          <w:b/>
          <w:bCs/>
        </w:rPr>
        <w:t xml:space="preserve">Money </w:t>
      </w:r>
      <w:r w:rsidR="000B5D76">
        <w:rPr>
          <w:b/>
          <w:bCs/>
        </w:rPr>
        <w:t>Earned</w:t>
      </w:r>
      <w:r>
        <w:t>:</w:t>
      </w:r>
      <w:r w:rsidRPr="008665CD">
        <w:t xml:space="preserve"> </w:t>
      </w:r>
      <w:r>
        <w:t>double/ float in range [0</w:t>
      </w:r>
      <w:r w:rsidR="00B07AD3">
        <w:rPr>
          <w:lang w:val="bg-BG"/>
        </w:rPr>
        <w:t>.00</w:t>
      </w:r>
      <w:r>
        <w:t>, 10000</w:t>
      </w:r>
      <w:r w:rsidR="00B07AD3">
        <w:rPr>
          <w:lang w:val="bg-BG"/>
        </w:rPr>
        <w:t>.00</w:t>
      </w:r>
      <w:r>
        <w:t>]</w:t>
      </w:r>
    </w:p>
    <w:p w:rsidR="00490848" w:rsidRDefault="007C639D" w14:paraId="273DC9C8" w14:textId="77777777">
      <w:pPr>
        <w:pStyle w:val="Heading2"/>
      </w:pPr>
      <w:r>
        <w:t>Output</w:t>
      </w:r>
    </w:p>
    <w:p w:rsidR="008806ED" w:rsidP="008806ED" w:rsidRDefault="00F76910" w14:paraId="158DF98A" w14:textId="524FA461">
      <w:pPr>
        <w:pStyle w:val="ListParagraph"/>
        <w:numPr>
          <w:ilvl w:val="0"/>
          <w:numId w:val="2"/>
        </w:numPr>
        <w:rPr/>
      </w:pPr>
      <w:r w:rsidRPr="021F2BE4" w:rsidR="00F76910">
        <w:rPr>
          <w:b w:val="1"/>
          <w:bCs w:val="1"/>
        </w:rPr>
        <w:t xml:space="preserve">First, on separate lines, </w:t>
      </w:r>
      <w:r w:rsidRPr="021F2BE4" w:rsidR="00DD702C">
        <w:rPr>
          <w:b w:val="1"/>
          <w:bCs w:val="1"/>
        </w:rPr>
        <w:t>p</w:t>
      </w:r>
      <w:r w:rsidRPr="021F2BE4" w:rsidR="008806ED">
        <w:rPr>
          <w:b w:val="1"/>
          <w:bCs w:val="1"/>
        </w:rPr>
        <w:t xml:space="preserve">rint all clients </w:t>
      </w:r>
      <w:r w:rsidR="008806ED">
        <w:rPr/>
        <w:t xml:space="preserve">and the </w:t>
      </w:r>
      <w:r w:rsidRPr="021F2BE4" w:rsidR="0015419E">
        <w:rPr>
          <w:b w:val="1"/>
          <w:bCs w:val="1"/>
        </w:rPr>
        <w:t>money spen</w:t>
      </w:r>
      <w:r w:rsidRPr="021F2BE4" w:rsidR="00C76A50">
        <w:rPr>
          <w:b w:val="1"/>
          <w:bCs w:val="1"/>
        </w:rPr>
        <w:t>t</w:t>
      </w:r>
      <w:r w:rsidR="008806ED">
        <w:rPr/>
        <w:t xml:space="preserve"> </w:t>
      </w:r>
      <w:r w:rsidR="00433651">
        <w:rPr/>
        <w:t>by</w:t>
      </w:r>
      <w:r w:rsidR="008806ED">
        <w:rPr/>
        <w:t xml:space="preserve"> each of them.</w:t>
      </w:r>
    </w:p>
    <w:p w:rsidR="008806ED" w:rsidP="008806ED" w:rsidRDefault="00DD702C" w14:paraId="2CE118D5" w14:textId="690D9F7E">
      <w:pPr>
        <w:pStyle w:val="ListParagraph"/>
        <w:numPr>
          <w:ilvl w:val="0"/>
          <w:numId w:val="2"/>
        </w:numPr>
        <w:rPr/>
      </w:pPr>
      <w:r w:rsidRPr="021F2BE4" w:rsidR="00DD702C">
        <w:rPr>
          <w:b w:val="1"/>
          <w:bCs w:val="1"/>
        </w:rPr>
        <w:t xml:space="preserve">On the </w:t>
      </w:r>
      <w:r w:rsidRPr="021F2BE4" w:rsidR="00C76A50">
        <w:rPr>
          <w:b w:val="1"/>
          <w:bCs w:val="1"/>
        </w:rPr>
        <w:t>following</w:t>
      </w:r>
      <w:r w:rsidRPr="021F2BE4" w:rsidR="00DD702C">
        <w:rPr>
          <w:b w:val="1"/>
          <w:bCs w:val="1"/>
        </w:rPr>
        <w:t xml:space="preserve"> lines</w:t>
      </w:r>
      <w:r w:rsidRPr="021F2BE4" w:rsidR="00C76A50">
        <w:rPr>
          <w:b w:val="1"/>
          <w:bCs w:val="1"/>
        </w:rPr>
        <w:t>,</w:t>
      </w:r>
      <w:r w:rsidRPr="021F2BE4" w:rsidR="00DD702C">
        <w:rPr>
          <w:b w:val="1"/>
          <w:bCs w:val="1"/>
        </w:rPr>
        <w:t xml:space="preserve"> p</w:t>
      </w:r>
      <w:r w:rsidRPr="021F2BE4" w:rsidR="008806ED">
        <w:rPr>
          <w:b w:val="1"/>
          <w:bCs w:val="1"/>
        </w:rPr>
        <w:t xml:space="preserve">rint all the distributors </w:t>
      </w:r>
      <w:r w:rsidR="008806ED">
        <w:rPr/>
        <w:t>and the total</w:t>
      </w:r>
      <w:r w:rsidR="0015419E">
        <w:rPr/>
        <w:t xml:space="preserve"> cost of</w:t>
      </w:r>
      <w:r w:rsidR="008806ED">
        <w:rPr/>
        <w:t xml:space="preserve"> </w:t>
      </w:r>
      <w:r w:rsidRPr="021F2BE4" w:rsidR="0015419E">
        <w:rPr>
          <w:b w:val="1"/>
          <w:bCs w:val="1"/>
        </w:rPr>
        <w:t>ingredients</w:t>
      </w:r>
      <w:r w:rsidR="008806ED">
        <w:rPr/>
        <w:t xml:space="preserve"> purchased from distributors.</w:t>
      </w:r>
    </w:p>
    <w:p w:rsidR="008806ED" w:rsidP="008806ED" w:rsidRDefault="00DD702C" w14:paraId="631F7D05" w14:textId="1DA857F0">
      <w:pPr>
        <w:pStyle w:val="ListParagraph"/>
        <w:numPr>
          <w:ilvl w:val="0"/>
          <w:numId w:val="2"/>
        </w:numPr>
        <w:rPr/>
      </w:pPr>
      <w:r w:rsidRPr="54AE677B" w:rsidR="00DD702C">
        <w:rPr>
          <w:b w:val="1"/>
          <w:bCs w:val="1"/>
        </w:rPr>
        <w:t xml:space="preserve">On the last </w:t>
      </w:r>
      <w:r w:rsidRPr="54AE677B" w:rsidR="00050559">
        <w:rPr>
          <w:b w:val="1"/>
          <w:bCs w:val="1"/>
        </w:rPr>
        <w:t>line</w:t>
      </w:r>
      <w:r w:rsidRPr="54AE677B" w:rsidR="00C76A50">
        <w:rPr>
          <w:b w:val="1"/>
          <w:bCs w:val="1"/>
        </w:rPr>
        <w:t>,</w:t>
      </w:r>
      <w:r w:rsidR="00DD702C">
        <w:rPr/>
        <w:t xml:space="preserve"> p</w:t>
      </w:r>
      <w:r w:rsidR="008806ED">
        <w:rPr/>
        <w:t xml:space="preserve">rint the </w:t>
      </w:r>
      <w:r w:rsidRPr="54AE677B" w:rsidR="008806ED">
        <w:rPr>
          <w:b w:val="1"/>
          <w:bCs w:val="1"/>
        </w:rPr>
        <w:t xml:space="preserve">total </w:t>
      </w:r>
      <w:r w:rsidRPr="54AE677B" w:rsidR="00433651">
        <w:rPr>
          <w:b w:val="1"/>
          <w:bCs w:val="1"/>
        </w:rPr>
        <w:t>money spen</w:t>
      </w:r>
      <w:r w:rsidRPr="54AE677B" w:rsidR="00C76A50">
        <w:rPr>
          <w:b w:val="1"/>
          <w:bCs w:val="1"/>
        </w:rPr>
        <w:t>t</w:t>
      </w:r>
      <w:r w:rsidRPr="54AE677B" w:rsidR="00433651">
        <w:rPr>
          <w:b w:val="1"/>
          <w:bCs w:val="1"/>
        </w:rPr>
        <w:t xml:space="preserve"> by customers</w:t>
      </w:r>
      <w:r w:rsidR="008806ED">
        <w:rPr/>
        <w:t xml:space="preserve"> </w:t>
      </w:r>
      <w:r w:rsidR="534CC308">
        <w:rPr/>
        <w:t xml:space="preserve">(the total income) </w:t>
      </w:r>
      <w:r w:rsidR="008806ED">
        <w:rPr/>
        <w:t>in the format below</w:t>
      </w:r>
      <w:r w:rsidR="002C1AB5">
        <w:rPr/>
        <w:t>.</w:t>
      </w:r>
    </w:p>
    <w:p w:rsidR="002C1AB5" w:rsidP="008806ED" w:rsidRDefault="002C1AB5" w14:paraId="3FDB8ACF" w14:textId="641CBE83">
      <w:pPr>
        <w:pStyle w:val="ListParagraph"/>
        <w:numPr>
          <w:ilvl w:val="0"/>
          <w:numId w:val="2"/>
        </w:numPr>
      </w:pPr>
      <w:r>
        <w:rPr>
          <w:b/>
          <w:bCs/>
        </w:rPr>
        <w:t>All money/ costs should be formatted to the second decimal point.</w:t>
      </w:r>
    </w:p>
    <w:p w:rsidRPr="008806ED" w:rsidR="008806ED" w:rsidP="54AE677B" w:rsidRDefault="00050559" w14:paraId="26249E7C" w14:textId="4CF7E395">
      <w:pPr>
        <w:ind w:left="360"/>
        <w:jc w:val="both"/>
        <w:rPr>
          <w:rFonts w:ascii="Consolas" w:hAnsi="Consolas"/>
          <w:b w:val="1"/>
          <w:bCs w:val="1"/>
        </w:rPr>
      </w:pPr>
      <w:r w:rsidRPr="54AE677B" w:rsidR="00050559">
        <w:rPr>
          <w:rFonts w:ascii="Consolas" w:hAnsi="Consolas"/>
          <w:b w:val="1"/>
          <w:bCs w:val="1"/>
        </w:rPr>
        <w:t>"</w:t>
      </w:r>
      <w:r w:rsidRPr="54AE677B" w:rsidR="008806ED">
        <w:rPr>
          <w:rFonts w:ascii="Consolas" w:hAnsi="Consolas"/>
          <w:b w:val="1"/>
          <w:bCs w:val="1"/>
        </w:rPr>
        <w:t>{</w:t>
      </w:r>
      <w:r w:rsidRPr="54AE677B" w:rsidR="008806ED">
        <w:rPr>
          <w:rFonts w:ascii="Consolas" w:hAnsi="Consolas"/>
          <w:b w:val="1"/>
          <w:bCs w:val="1"/>
        </w:rPr>
        <w:t>Client</w:t>
      </w:r>
      <w:r w:rsidRPr="54AE677B" w:rsidR="000B5D76">
        <w:rPr>
          <w:rFonts w:ascii="Consolas" w:hAnsi="Consolas"/>
          <w:b w:val="1"/>
          <w:bCs w:val="1"/>
        </w:rPr>
        <w:t>Name</w:t>
      </w:r>
      <w:r w:rsidRPr="54AE677B" w:rsidR="0056695A">
        <w:rPr>
          <w:rFonts w:ascii="Consolas" w:hAnsi="Consolas"/>
          <w:b w:val="1"/>
          <w:bCs w:val="1"/>
        </w:rPr>
        <w:t>1</w:t>
      </w:r>
      <w:r w:rsidRPr="54AE677B" w:rsidR="008806ED">
        <w:rPr>
          <w:rFonts w:ascii="Consolas" w:hAnsi="Consolas"/>
          <w:b w:val="1"/>
          <w:bCs w:val="1"/>
        </w:rPr>
        <w:t>}: {</w:t>
      </w:r>
      <w:r w:rsidRPr="54AE677B" w:rsidR="7F42172F">
        <w:rPr>
          <w:rFonts w:ascii="Consolas" w:hAnsi="Consolas"/>
          <w:b w:val="1"/>
          <w:bCs w:val="1"/>
        </w:rPr>
        <w:t>Total</w:t>
      </w:r>
      <w:r w:rsidRPr="54AE677B" w:rsidR="00433651">
        <w:rPr>
          <w:rFonts w:ascii="Consolas" w:hAnsi="Consolas"/>
          <w:b w:val="1"/>
          <w:bCs w:val="1"/>
        </w:rPr>
        <w:t>Money</w:t>
      </w:r>
      <w:r w:rsidRPr="54AE677B" w:rsidR="000B5D76">
        <w:rPr>
          <w:rFonts w:ascii="Consolas" w:hAnsi="Consolas"/>
          <w:b w:val="1"/>
          <w:bCs w:val="1"/>
        </w:rPr>
        <w:t>Earned</w:t>
      </w:r>
      <w:r w:rsidRPr="54AE677B" w:rsidR="2F0BE457">
        <w:rPr>
          <w:rFonts w:ascii="Consolas" w:hAnsi="Consolas"/>
          <w:b w:val="1"/>
          <w:bCs w:val="1"/>
        </w:rPr>
        <w:t>FromThatCustomer</w:t>
      </w:r>
      <w:r w:rsidRPr="54AE677B" w:rsidR="00433651">
        <w:rPr>
          <w:rFonts w:ascii="Consolas" w:hAnsi="Consolas"/>
          <w:b w:val="1"/>
          <w:bCs w:val="1"/>
        </w:rPr>
        <w:t>1</w:t>
      </w:r>
      <w:r w:rsidRPr="54AE677B" w:rsidR="008806ED">
        <w:rPr>
          <w:rFonts w:ascii="Consolas" w:hAnsi="Consolas"/>
          <w:b w:val="1"/>
          <w:bCs w:val="1"/>
        </w:rPr>
        <w:t>}</w:t>
      </w:r>
    </w:p>
    <w:p w:rsidRPr="008806ED" w:rsidR="008806ED" w:rsidP="54AE677B" w:rsidRDefault="008806ED" w14:paraId="65E0C6DF" w14:textId="49EC00BD">
      <w:pPr>
        <w:pStyle w:val="Normal"/>
        <w:ind w:left="360"/>
        <w:jc w:val="both"/>
        <w:rPr>
          <w:rFonts w:ascii="Consolas" w:hAnsi="Consolas"/>
          <w:b w:val="1"/>
          <w:bCs w:val="1"/>
        </w:rPr>
      </w:pPr>
      <w:r w:rsidRPr="54AE677B" w:rsidR="008806ED">
        <w:rPr>
          <w:rFonts w:ascii="Consolas" w:hAnsi="Consolas"/>
          <w:b w:val="1"/>
          <w:bCs w:val="1"/>
        </w:rPr>
        <w:t>{</w:t>
      </w:r>
      <w:r w:rsidRPr="54AE677B" w:rsidR="008806ED">
        <w:rPr>
          <w:rFonts w:ascii="Consolas" w:hAnsi="Consolas"/>
          <w:b w:val="1"/>
          <w:bCs w:val="1"/>
        </w:rPr>
        <w:t>Client</w:t>
      </w:r>
      <w:r w:rsidRPr="54AE677B" w:rsidR="000B5D76">
        <w:rPr>
          <w:rFonts w:ascii="Consolas" w:hAnsi="Consolas"/>
          <w:b w:val="1"/>
          <w:bCs w:val="1"/>
        </w:rPr>
        <w:t>Name</w:t>
      </w:r>
      <w:r w:rsidRPr="54AE677B" w:rsidR="0056695A">
        <w:rPr>
          <w:rFonts w:ascii="Consolas" w:hAnsi="Consolas"/>
          <w:b w:val="1"/>
          <w:bCs w:val="1"/>
        </w:rPr>
        <w:t>2</w:t>
      </w:r>
      <w:r w:rsidRPr="54AE677B" w:rsidR="008806ED">
        <w:rPr>
          <w:rFonts w:ascii="Consolas" w:hAnsi="Consolas"/>
          <w:b w:val="1"/>
          <w:bCs w:val="1"/>
        </w:rPr>
        <w:t>}: {</w:t>
      </w:r>
      <w:r w:rsidRPr="54AE677B" w:rsidR="03273BFC">
        <w:rPr>
          <w:rFonts w:ascii="Consolas" w:hAnsi="Consolas"/>
          <w:b w:val="1"/>
          <w:bCs w:val="1"/>
        </w:rPr>
        <w:t>Total</w:t>
      </w:r>
      <w:r w:rsidRPr="54AE677B" w:rsidR="158F1394">
        <w:rPr>
          <w:rFonts w:ascii="Consolas" w:hAnsi="Consolas"/>
          <w:b w:val="1"/>
          <w:bCs w:val="1"/>
        </w:rPr>
        <w:t>MoneyEarnedFromThatCustomer</w:t>
      </w:r>
      <w:r w:rsidRPr="54AE677B" w:rsidR="2992F922">
        <w:rPr>
          <w:rFonts w:ascii="Consolas" w:hAnsi="Consolas"/>
          <w:b w:val="1"/>
          <w:bCs w:val="1"/>
        </w:rPr>
        <w:t>2</w:t>
      </w:r>
      <w:r w:rsidRPr="54AE677B" w:rsidR="008806ED">
        <w:rPr>
          <w:rFonts w:ascii="Consolas" w:hAnsi="Consolas"/>
          <w:b w:val="1"/>
          <w:bCs w:val="1"/>
        </w:rPr>
        <w:t>}</w:t>
      </w:r>
    </w:p>
    <w:p w:rsidRPr="00DA43EC" w:rsidR="008806ED" w:rsidP="00DA43EC" w:rsidRDefault="008806ED" w14:paraId="7B3A5251" w14:textId="6ED9E26A">
      <w:pPr>
        <w:spacing w:after="0" w:line="120" w:lineRule="auto"/>
        <w:ind w:left="357"/>
        <w:jc w:val="both"/>
        <w:rPr>
          <w:rFonts w:asciiTheme="majorHAnsi" w:hAnsiTheme="majorHAnsi" w:cstheme="majorHAnsi"/>
          <w:bCs/>
          <w:lang w:val="bg-BG"/>
        </w:rPr>
      </w:pPr>
      <w:r w:rsidRPr="00DA43EC">
        <w:rPr>
          <w:rFonts w:asciiTheme="majorHAnsi" w:hAnsiTheme="majorHAnsi" w:cstheme="majorHAnsi"/>
          <w:bCs/>
        </w:rPr>
        <w:t>...</w:t>
      </w:r>
    </w:p>
    <w:p w:rsidR="0056695A" w:rsidP="54AE677B" w:rsidRDefault="0056695A" w14:paraId="56E40C18" w14:textId="2CB26FED">
      <w:pPr>
        <w:pStyle w:val="Normal"/>
        <w:ind w:left="360"/>
        <w:jc w:val="both"/>
        <w:rPr>
          <w:rFonts w:ascii="Consolas" w:hAnsi="Consolas"/>
          <w:b w:val="1"/>
          <w:bCs w:val="1"/>
        </w:rPr>
      </w:pPr>
      <w:r w:rsidRPr="54AE677B" w:rsidR="0056695A">
        <w:rPr>
          <w:rFonts w:ascii="Consolas" w:hAnsi="Consolas"/>
          <w:b w:val="1"/>
          <w:bCs w:val="1"/>
        </w:rPr>
        <w:t>{</w:t>
      </w:r>
      <w:r w:rsidRPr="54AE677B" w:rsidR="0056695A">
        <w:rPr>
          <w:rFonts w:ascii="Consolas" w:hAnsi="Consolas"/>
          <w:b w:val="1"/>
          <w:bCs w:val="1"/>
        </w:rPr>
        <w:t>Client</w:t>
      </w:r>
      <w:r w:rsidRPr="54AE677B" w:rsidR="000B5D76">
        <w:rPr>
          <w:rFonts w:ascii="Consolas" w:hAnsi="Consolas"/>
          <w:b w:val="1"/>
          <w:bCs w:val="1"/>
        </w:rPr>
        <w:t>Name</w:t>
      </w:r>
      <w:r w:rsidRPr="54AE677B" w:rsidR="0056695A">
        <w:rPr>
          <w:rFonts w:ascii="Consolas" w:hAnsi="Consolas"/>
          <w:b w:val="1"/>
          <w:bCs w:val="1"/>
        </w:rPr>
        <w:t>N</w:t>
      </w:r>
      <w:r w:rsidRPr="54AE677B" w:rsidR="0056695A">
        <w:rPr>
          <w:rFonts w:ascii="Consolas" w:hAnsi="Consolas"/>
          <w:b w:val="1"/>
          <w:bCs w:val="1"/>
        </w:rPr>
        <w:t>}: {</w:t>
      </w:r>
      <w:r w:rsidRPr="54AE677B" w:rsidR="0FFF0CDE">
        <w:rPr>
          <w:rFonts w:ascii="Consolas" w:hAnsi="Consolas"/>
          <w:b w:val="1"/>
          <w:bCs w:val="1"/>
        </w:rPr>
        <w:t>Total</w:t>
      </w:r>
      <w:r w:rsidRPr="54AE677B" w:rsidR="4DAF8B2A">
        <w:rPr>
          <w:rFonts w:ascii="Consolas" w:hAnsi="Consolas"/>
          <w:b w:val="1"/>
          <w:bCs w:val="1"/>
        </w:rPr>
        <w:t>MoneyEarnedFromThatCustomer</w:t>
      </w:r>
      <w:r w:rsidRPr="54AE677B" w:rsidR="072253C6">
        <w:rPr>
          <w:rFonts w:ascii="Consolas" w:hAnsi="Consolas"/>
          <w:b w:val="1"/>
          <w:bCs w:val="1"/>
        </w:rPr>
        <w:t>3</w:t>
      </w:r>
      <w:r w:rsidRPr="54AE677B" w:rsidR="0056695A">
        <w:rPr>
          <w:rFonts w:ascii="Consolas" w:hAnsi="Consolas"/>
          <w:b w:val="1"/>
          <w:bCs w:val="1"/>
        </w:rPr>
        <w:t>}</w:t>
      </w:r>
    </w:p>
    <w:p w:rsidRPr="00343E01" w:rsidR="0056695A" w:rsidP="0056695A" w:rsidRDefault="0056695A" w14:paraId="738E5B4E" w14:textId="65600692">
      <w:pPr>
        <w:ind w:left="36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----------</w:t>
      </w:r>
      <w:r w:rsidR="00343E01">
        <w:rPr>
          <w:rFonts w:ascii="Consolas" w:hAnsi="Consolas"/>
          <w:b/>
          <w:lang w:val="bg-BG"/>
        </w:rPr>
        <w:t>-</w:t>
      </w:r>
    </w:p>
    <w:p w:rsidR="0056695A" w:rsidP="54AE677B" w:rsidRDefault="0056695A" w14:paraId="05B0C665" w14:textId="65F52828">
      <w:pPr>
        <w:ind w:left="360"/>
        <w:jc w:val="both"/>
        <w:rPr>
          <w:rFonts w:ascii="Consolas" w:hAnsi="Consolas"/>
          <w:b w:val="1"/>
          <w:bCs w:val="1"/>
        </w:rPr>
      </w:pPr>
      <w:r w:rsidRPr="54AE677B" w:rsidR="0056695A">
        <w:rPr>
          <w:rFonts w:ascii="Consolas" w:hAnsi="Consolas"/>
          <w:b w:val="1"/>
          <w:bCs w:val="1"/>
        </w:rPr>
        <w:t>{</w:t>
      </w:r>
      <w:r w:rsidRPr="54AE677B" w:rsidR="0056695A">
        <w:rPr>
          <w:rFonts w:ascii="Consolas" w:hAnsi="Consolas"/>
          <w:b w:val="1"/>
          <w:bCs w:val="1"/>
        </w:rPr>
        <w:t>Distributor</w:t>
      </w:r>
      <w:r w:rsidRPr="54AE677B" w:rsidR="0056695A">
        <w:rPr>
          <w:rFonts w:ascii="Consolas" w:hAnsi="Consolas"/>
          <w:b w:val="1"/>
          <w:bCs w:val="1"/>
        </w:rPr>
        <w:t>1</w:t>
      </w:r>
      <w:r w:rsidRPr="54AE677B" w:rsidR="0056695A">
        <w:rPr>
          <w:rFonts w:ascii="Consolas" w:hAnsi="Consolas"/>
          <w:b w:val="1"/>
          <w:bCs w:val="1"/>
        </w:rPr>
        <w:t>}: {</w:t>
      </w:r>
      <w:r w:rsidRPr="54AE677B" w:rsidR="11F1A83A">
        <w:rPr>
          <w:rFonts w:ascii="Consolas" w:hAnsi="Consolas"/>
          <w:b w:val="1"/>
          <w:bCs w:val="1"/>
        </w:rPr>
        <w:t>TotalMoneySpentToThatDistributor</w:t>
      </w:r>
      <w:r w:rsidRPr="54AE677B" w:rsidR="00433651">
        <w:rPr>
          <w:rFonts w:ascii="Consolas" w:hAnsi="Consolas"/>
          <w:b w:val="1"/>
          <w:bCs w:val="1"/>
        </w:rPr>
        <w:t>1</w:t>
      </w:r>
      <w:r w:rsidRPr="54AE677B" w:rsidR="0056695A">
        <w:rPr>
          <w:rFonts w:ascii="Consolas" w:hAnsi="Consolas"/>
          <w:b w:val="1"/>
          <w:bCs w:val="1"/>
        </w:rPr>
        <w:t>}</w:t>
      </w:r>
    </w:p>
    <w:p w:rsidRPr="008806ED" w:rsidR="0056695A" w:rsidP="54AE677B" w:rsidRDefault="0056695A" w14:paraId="0AA099F9" w14:textId="3E12EAFD">
      <w:pPr>
        <w:pStyle w:val="Normal"/>
        <w:ind w:left="360"/>
        <w:jc w:val="both"/>
        <w:rPr>
          <w:rFonts w:ascii="Consolas" w:hAnsi="Consolas"/>
          <w:b w:val="1"/>
          <w:bCs w:val="1"/>
        </w:rPr>
      </w:pPr>
      <w:r w:rsidRPr="54AE677B" w:rsidR="0056695A">
        <w:rPr>
          <w:rFonts w:ascii="Consolas" w:hAnsi="Consolas"/>
          <w:b w:val="1"/>
          <w:bCs w:val="1"/>
        </w:rPr>
        <w:t>{</w:t>
      </w:r>
      <w:r w:rsidRPr="54AE677B" w:rsidR="0056695A">
        <w:rPr>
          <w:rFonts w:ascii="Consolas" w:hAnsi="Consolas"/>
          <w:b w:val="1"/>
          <w:bCs w:val="1"/>
        </w:rPr>
        <w:t>Distributor</w:t>
      </w:r>
      <w:r w:rsidRPr="54AE677B" w:rsidR="0056695A">
        <w:rPr>
          <w:rFonts w:ascii="Consolas" w:hAnsi="Consolas"/>
          <w:b w:val="1"/>
          <w:bCs w:val="1"/>
        </w:rPr>
        <w:t>2</w:t>
      </w:r>
      <w:r w:rsidRPr="54AE677B" w:rsidR="0056695A">
        <w:rPr>
          <w:rFonts w:ascii="Consolas" w:hAnsi="Consolas"/>
          <w:b w:val="1"/>
          <w:bCs w:val="1"/>
        </w:rPr>
        <w:t>}: {</w:t>
      </w:r>
      <w:r w:rsidRPr="54AE677B" w:rsidR="2F9D590A">
        <w:rPr>
          <w:rFonts w:ascii="Consolas" w:hAnsi="Consolas"/>
          <w:b w:val="1"/>
          <w:bCs w:val="1"/>
        </w:rPr>
        <w:t>TotalMoneySpentToThatDistributor</w:t>
      </w:r>
      <w:r w:rsidRPr="54AE677B" w:rsidR="00433651">
        <w:rPr>
          <w:rFonts w:ascii="Consolas" w:hAnsi="Consolas"/>
          <w:b w:val="1"/>
          <w:bCs w:val="1"/>
        </w:rPr>
        <w:t>2</w:t>
      </w:r>
      <w:r w:rsidRPr="54AE677B" w:rsidR="0056695A">
        <w:rPr>
          <w:rFonts w:ascii="Consolas" w:hAnsi="Consolas"/>
          <w:b w:val="1"/>
          <w:bCs w:val="1"/>
        </w:rPr>
        <w:t>}</w:t>
      </w:r>
    </w:p>
    <w:p w:rsidRPr="00DA43EC" w:rsidR="0056695A" w:rsidP="00DA43EC" w:rsidRDefault="0056695A" w14:paraId="69B7C3B7" w14:textId="18BBF9D4">
      <w:pPr>
        <w:spacing w:after="0" w:line="120" w:lineRule="auto"/>
        <w:ind w:left="357"/>
        <w:jc w:val="both"/>
        <w:rPr>
          <w:rFonts w:asciiTheme="majorHAnsi" w:hAnsiTheme="majorHAnsi" w:cstheme="majorHAnsi"/>
          <w:bCs/>
        </w:rPr>
      </w:pPr>
      <w:r w:rsidRPr="00DA43EC">
        <w:rPr>
          <w:rFonts w:asciiTheme="majorHAnsi" w:hAnsiTheme="majorHAnsi" w:cstheme="majorHAnsi"/>
          <w:bCs/>
        </w:rPr>
        <w:t>...</w:t>
      </w:r>
    </w:p>
    <w:p w:rsidRPr="008806ED" w:rsidR="0056695A" w:rsidP="54AE677B" w:rsidRDefault="0056695A" w14:paraId="0FB3533B" w14:textId="1AD9144A">
      <w:pPr>
        <w:pStyle w:val="Normal"/>
        <w:ind w:left="360"/>
        <w:jc w:val="both"/>
        <w:rPr>
          <w:rFonts w:ascii="Consolas" w:hAnsi="Consolas"/>
          <w:b w:val="1"/>
          <w:bCs w:val="1"/>
        </w:rPr>
      </w:pPr>
      <w:r w:rsidRPr="54AE677B" w:rsidR="0056695A">
        <w:rPr>
          <w:rFonts w:ascii="Consolas" w:hAnsi="Consolas"/>
          <w:b w:val="1"/>
          <w:bCs w:val="1"/>
        </w:rPr>
        <w:t>{</w:t>
      </w:r>
      <w:proofErr w:type="spellStart"/>
      <w:r w:rsidRPr="54AE677B" w:rsidR="0056695A">
        <w:rPr>
          <w:rFonts w:ascii="Consolas" w:hAnsi="Consolas"/>
          <w:b w:val="1"/>
          <w:bCs w:val="1"/>
        </w:rPr>
        <w:t>Distributor</w:t>
      </w:r>
      <w:r w:rsidRPr="54AE677B" w:rsidR="0056695A">
        <w:rPr>
          <w:rFonts w:ascii="Consolas" w:hAnsi="Consolas"/>
          <w:b w:val="1"/>
          <w:bCs w:val="1"/>
        </w:rPr>
        <w:t>M</w:t>
      </w:r>
      <w:proofErr w:type="spellEnd"/>
      <w:r w:rsidRPr="54AE677B" w:rsidR="0056695A">
        <w:rPr>
          <w:rFonts w:ascii="Consolas" w:hAnsi="Consolas"/>
          <w:b w:val="1"/>
          <w:bCs w:val="1"/>
        </w:rPr>
        <w:t>}: {</w:t>
      </w:r>
      <w:r w:rsidRPr="54AE677B" w:rsidR="78C4AE35">
        <w:rPr>
          <w:rFonts w:ascii="Consolas" w:hAnsi="Consolas"/>
          <w:b w:val="1"/>
          <w:bCs w:val="1"/>
        </w:rPr>
        <w:t>TotalMoneySpentToThatDistributor</w:t>
      </w:r>
      <w:r w:rsidRPr="54AE677B" w:rsidR="00433651">
        <w:rPr>
          <w:rFonts w:ascii="Consolas" w:hAnsi="Consolas"/>
          <w:b w:val="1"/>
          <w:bCs w:val="1"/>
        </w:rPr>
        <w:t>M</w:t>
      </w:r>
      <w:r w:rsidRPr="54AE677B" w:rsidR="0056695A">
        <w:rPr>
          <w:rFonts w:ascii="Consolas" w:hAnsi="Consolas"/>
          <w:b w:val="1"/>
          <w:bCs w:val="1"/>
        </w:rPr>
        <w:t>}</w:t>
      </w:r>
    </w:p>
    <w:p w:rsidRPr="00343E01" w:rsidR="0056695A" w:rsidP="0056695A" w:rsidRDefault="0056695A" w14:paraId="7E6BFC19" w14:textId="1E285B0B">
      <w:pPr>
        <w:ind w:left="36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-----------</w:t>
      </w:r>
    </w:p>
    <w:p w:rsidR="0056695A" w:rsidP="0056695A" w:rsidRDefault="0056695A" w14:paraId="30CFD2EB" w14:textId="3DF9C6B1">
      <w:pPr>
        <w:ind w:left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 Income: {Total</w:t>
      </w:r>
      <w:r w:rsidR="00433651">
        <w:rPr>
          <w:rFonts w:ascii="Consolas" w:hAnsi="Consolas"/>
          <w:b/>
        </w:rPr>
        <w:t>Money</w:t>
      </w:r>
      <w:r w:rsidR="000B5D76">
        <w:rPr>
          <w:rFonts w:ascii="Consolas" w:hAnsi="Consolas"/>
          <w:b/>
        </w:rPr>
        <w:t>EarnedFrom</w:t>
      </w:r>
      <w:r w:rsidR="00433651">
        <w:rPr>
          <w:rFonts w:ascii="Consolas" w:hAnsi="Consolas"/>
          <w:b/>
        </w:rPr>
        <w:t>Customers</w:t>
      </w:r>
      <w:r>
        <w:rPr>
          <w:rFonts w:ascii="Consolas" w:hAnsi="Consolas"/>
          <w:b/>
        </w:rPr>
        <w:t>}</w:t>
      </w:r>
      <w:r w:rsidR="00050559">
        <w:rPr>
          <w:rFonts w:ascii="Consolas" w:hAnsi="Consolas"/>
          <w:b/>
        </w:rPr>
        <w:t>"</w:t>
      </w:r>
    </w:p>
    <w:p w:rsidR="00490848" w:rsidRDefault="007621C3" w14:paraId="3C18255F" w14:textId="5485E8AE">
      <w:pPr>
        <w:pStyle w:val="Heading2"/>
      </w:pPr>
      <w:bookmarkStart w:name="_Hlk68788077" w:id="1"/>
      <w:r w:rsidRPr="00C76A50">
        <w:rPr>
          <w:sz w:val="32"/>
          <w:szCs w:val="32"/>
        </w:rPr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490848" w:rsidTr="045262BA" w14:paraId="5BC862C3" w14:textId="77777777">
        <w:trPr>
          <w:trHeight w:val="444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490848" w:rsidRDefault="007C639D" w14:paraId="055E90CC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490848" w:rsidRDefault="007C639D" w14:paraId="17E58913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90848" w:rsidTr="045262BA" w14:paraId="5CEE106A" w14:textId="77777777">
        <w:trPr>
          <w:trHeight w:val="234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6695A" w:rsidR="007C639D" w:rsidRDefault="0056695A" w14:paraId="4065F5B8" w14:textId="2BE64E8F">
            <w:pPr>
              <w:spacing w:after="0" w:line="360" w:lineRule="auto"/>
              <w:jc w:val="both"/>
              <w:rPr>
                <w:rFonts w:ascii="Consolas" w:hAnsi="Consolas"/>
                <w:bCs/>
              </w:rPr>
            </w:pPr>
            <w:r w:rsidRPr="0056695A">
              <w:rPr>
                <w:rFonts w:ascii="Consolas" w:hAnsi="Consolas"/>
                <w:bCs/>
              </w:rPr>
              <w:t xml:space="preserve">Deliver </w:t>
            </w:r>
            <w:r w:rsidR="00C67B75">
              <w:rPr>
                <w:rFonts w:ascii="Consolas" w:hAnsi="Consolas"/>
                <w:bCs/>
              </w:rPr>
              <w:t>Micro</w:t>
            </w:r>
            <w:r w:rsidRPr="0056695A">
              <w:rPr>
                <w:rFonts w:ascii="Consolas" w:hAnsi="Consolas"/>
                <w:bCs/>
              </w:rPr>
              <w:t xml:space="preserve"> 10000</w:t>
            </w:r>
            <w:r>
              <w:rPr>
                <w:rFonts w:ascii="Consolas" w:hAnsi="Consolas"/>
                <w:bCs/>
              </w:rPr>
              <w:t>.00</w:t>
            </w:r>
          </w:p>
          <w:p w:rsidR="0056695A" w:rsidRDefault="0056695A" w14:paraId="5FF77F16" w14:textId="4A295186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Nick 500.00</w:t>
            </w:r>
          </w:p>
          <w:p w:rsidR="0056695A" w:rsidRDefault="0056695A" w14:paraId="4104E2CB" w14:textId="4CB4ABA2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Antony 260.50</w:t>
            </w:r>
          </w:p>
          <w:p w:rsidR="0056695A" w:rsidRDefault="0056695A" w14:paraId="7B56F8C7" w14:textId="1EF64D96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eliver </w:t>
            </w:r>
            <w:r w:rsidR="00C67B75">
              <w:rPr>
                <w:rFonts w:ascii="Consolas" w:hAnsi="Consolas"/>
              </w:rPr>
              <w:t>Micro</w:t>
            </w:r>
            <w:r>
              <w:rPr>
                <w:rFonts w:ascii="Consolas" w:hAnsi="Consolas"/>
              </w:rPr>
              <w:t xml:space="preserve"> 2000.50</w:t>
            </w:r>
          </w:p>
          <w:p w:rsidR="0056695A" w:rsidRDefault="00526A4A" w14:paraId="7F2D2A19" w14:textId="09E1389E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7C639D" w:rsidP="2F6F6D11" w:rsidRDefault="0056695A" w14:paraId="033257C8" w14:textId="4A224A25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0056695A">
              <w:rPr>
                <w:rFonts w:ascii="Consolas" w:hAnsi="Consolas"/>
              </w:rPr>
              <w:t>Nick</w:t>
            </w:r>
            <w:r w:rsidRPr="2F6F6D11" w:rsidR="007244C2">
              <w:rPr>
                <w:rFonts w:ascii="Consolas" w:hAnsi="Consolas"/>
              </w:rPr>
              <w:t>:</w:t>
            </w:r>
            <w:r w:rsidRPr="2F6F6D11" w:rsidR="0056695A">
              <w:rPr>
                <w:rFonts w:ascii="Consolas" w:hAnsi="Consolas"/>
              </w:rPr>
              <w:t xml:space="preserve"> 500.00</w:t>
            </w:r>
            <w:r w:rsidRPr="2F6F6D11" w:rsidR="2F6F6D11">
              <w:rPr>
                <w:rFonts w:ascii="Consolas" w:hAnsi="Consolas"/>
              </w:rPr>
              <w:t xml:space="preserve"> </w:t>
            </w:r>
          </w:p>
          <w:p w:rsidR="007C639D" w:rsidRDefault="0056695A" w14:paraId="3ED89398" w14:textId="07CF0EF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0056695A">
              <w:rPr>
                <w:rFonts w:ascii="Consolas" w:hAnsi="Consolas"/>
              </w:rPr>
              <w:t>Antony</w:t>
            </w:r>
            <w:r w:rsidRPr="2F6F6D11" w:rsidR="007244C2">
              <w:rPr>
                <w:rFonts w:ascii="Consolas" w:hAnsi="Consolas"/>
              </w:rPr>
              <w:t>:</w:t>
            </w:r>
            <w:r w:rsidRPr="2F6F6D11" w:rsidR="0056695A">
              <w:rPr>
                <w:rFonts w:ascii="Consolas" w:hAnsi="Consolas"/>
              </w:rPr>
              <w:t xml:space="preserve"> 260.50</w:t>
            </w:r>
          </w:p>
          <w:p w:rsidR="0056695A" w:rsidRDefault="0056695A" w14:paraId="42BCCA33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:rsidR="0056695A" w:rsidRDefault="00386EAA" w14:paraId="41E6595B" w14:textId="1FBB1FE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cro</w:t>
            </w:r>
            <w:r w:rsidR="007244C2">
              <w:rPr>
                <w:rFonts w:ascii="Consolas" w:hAnsi="Consolas"/>
              </w:rPr>
              <w:t>:</w:t>
            </w:r>
            <w:r w:rsidR="0056695A">
              <w:rPr>
                <w:rFonts w:ascii="Consolas" w:hAnsi="Consolas"/>
              </w:rPr>
              <w:t xml:space="preserve"> 12000.50</w:t>
            </w:r>
          </w:p>
          <w:p w:rsidR="0056695A" w:rsidRDefault="0056695A" w14:paraId="0C897313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:rsidR="0056695A" w:rsidRDefault="0056695A" w14:paraId="7DA2784D" w14:textId="7DD9B54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otal Income: </w:t>
            </w:r>
            <w:r w:rsidR="00E1488C">
              <w:rPr>
                <w:rFonts w:ascii="Consolas" w:hAnsi="Consolas"/>
              </w:rPr>
              <w:t>760</w:t>
            </w:r>
            <w:r>
              <w:rPr>
                <w:rFonts w:ascii="Consolas" w:hAnsi="Consolas"/>
              </w:rPr>
              <w:t>.50</w:t>
            </w:r>
          </w:p>
        </w:tc>
      </w:tr>
      <w:tr w:rsidR="54AE677B" w:rsidTr="045262BA" w14:paraId="0D1EA72F">
        <w:trPr>
          <w:trHeight w:val="452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54AE677B" w:rsidP="045262BA" w:rsidRDefault="54AE677B" w14:paraId="1A4C10A2" w14:textId="55A512F3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45262BA" w:rsidR="54AE677B">
              <w:rPr>
                <w:rFonts w:ascii="Consolas" w:hAnsi="Consolas"/>
              </w:rPr>
              <w:t>Deliver North 200.30</w:t>
            </w:r>
          </w:p>
          <w:p w:rsidR="54AE677B" w:rsidP="54AE677B" w:rsidRDefault="54AE677B" w14:paraId="4C858F08" w14:textId="367FE667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45262BA" w:rsidR="54AE677B">
              <w:rPr>
                <w:rFonts w:ascii="Consolas" w:hAnsi="Consolas"/>
              </w:rPr>
              <w:t>Sell Peter 30.20</w:t>
            </w:r>
          </w:p>
          <w:p w:rsidR="54AE677B" w:rsidP="54AE677B" w:rsidRDefault="54AE677B" w14:paraId="6FF4197D" w14:textId="5C1CEF75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Return</w:t>
            </w:r>
            <w:r w:rsidRPr="54AE677B" w:rsidR="54AE677B">
              <w:rPr>
                <w:rFonts w:ascii="Consolas" w:hAnsi="Consolas"/>
              </w:rPr>
              <w:t xml:space="preserve"> </w:t>
            </w:r>
            <w:r w:rsidRPr="54AE677B" w:rsidR="54AE677B">
              <w:rPr>
                <w:rFonts w:ascii="Consolas" w:hAnsi="Consolas"/>
              </w:rPr>
              <w:t xml:space="preserve">Macro </w:t>
            </w:r>
            <w:r w:rsidRPr="54AE677B" w:rsidR="54AE677B">
              <w:rPr>
                <w:rFonts w:ascii="Consolas" w:hAnsi="Consolas"/>
              </w:rPr>
              <w:t>5000.00</w:t>
            </w:r>
          </w:p>
          <w:p w:rsidR="54AE677B" w:rsidP="54AE677B" w:rsidRDefault="54AE677B" w14:paraId="1B4B0895" w14:textId="2AFEA876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 xml:space="preserve">Return </w:t>
            </w:r>
            <w:r w:rsidRPr="54AE677B" w:rsidR="54AE677B">
              <w:rPr>
                <w:rFonts w:ascii="Consolas" w:hAnsi="Consolas"/>
              </w:rPr>
              <w:t>North 100.30</w:t>
            </w:r>
          </w:p>
          <w:p w:rsidR="54AE677B" w:rsidP="54AE677B" w:rsidRDefault="54AE677B" w14:paraId="79C6660F" w14:textId="18164CB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Sell Peter 50.50</w:t>
            </w:r>
          </w:p>
          <w:p w:rsidR="54AE677B" w:rsidP="54AE677B" w:rsidRDefault="54AE677B" w14:paraId="6092B3B3" w14:textId="590ED3F9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End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54AE677B" w:rsidP="54AE677B" w:rsidRDefault="54AE677B" w14:paraId="230324B4" w14:textId="68C3C3F9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Peter</w:t>
            </w:r>
            <w:r w:rsidRPr="54AE677B" w:rsidR="54AE677B">
              <w:rPr>
                <w:rFonts w:ascii="Consolas" w:hAnsi="Consolas"/>
              </w:rPr>
              <w:t>:</w:t>
            </w:r>
            <w:r w:rsidRPr="54AE677B" w:rsidR="54AE677B">
              <w:rPr>
                <w:rFonts w:ascii="Consolas" w:hAnsi="Consolas"/>
              </w:rPr>
              <w:t xml:space="preserve"> 80.70</w:t>
            </w:r>
          </w:p>
          <w:p w:rsidR="54AE677B" w:rsidP="54AE677B" w:rsidRDefault="54AE677B" w14:paraId="71DC8A9C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-----------</w:t>
            </w:r>
          </w:p>
          <w:p w:rsidR="54AE677B" w:rsidP="54AE677B" w:rsidRDefault="54AE677B" w14:paraId="0B1A9908" w14:textId="3942063E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North</w:t>
            </w:r>
            <w:r w:rsidRPr="54AE677B" w:rsidR="54AE677B">
              <w:rPr>
                <w:rFonts w:ascii="Consolas" w:hAnsi="Consolas"/>
              </w:rPr>
              <w:t>:</w:t>
            </w:r>
            <w:r w:rsidRPr="54AE677B" w:rsidR="54AE677B">
              <w:rPr>
                <w:rFonts w:ascii="Consolas" w:hAnsi="Consolas"/>
              </w:rPr>
              <w:t xml:space="preserve"> 100</w:t>
            </w:r>
            <w:r w:rsidRPr="54AE677B" w:rsidR="54AE677B">
              <w:rPr>
                <w:rFonts w:ascii="Consolas" w:hAnsi="Consolas"/>
              </w:rPr>
              <w:t>.00</w:t>
            </w:r>
          </w:p>
          <w:p w:rsidR="54AE677B" w:rsidP="54AE677B" w:rsidRDefault="54AE677B" w14:paraId="47B50D13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>-----------</w:t>
            </w:r>
          </w:p>
          <w:p w:rsidR="54AE677B" w:rsidP="54AE677B" w:rsidRDefault="54AE677B" w14:paraId="3FBD8EAC" w14:textId="323BAA66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4AE677B">
              <w:rPr>
                <w:rFonts w:ascii="Consolas" w:hAnsi="Consolas"/>
              </w:rPr>
              <w:t xml:space="preserve">Total Income: </w:t>
            </w:r>
            <w:r w:rsidRPr="54AE677B" w:rsidR="54AE677B">
              <w:rPr>
                <w:rFonts w:ascii="Consolas" w:hAnsi="Consolas"/>
              </w:rPr>
              <w:t>80</w:t>
            </w:r>
            <w:r w:rsidRPr="54AE677B" w:rsidR="54AE677B">
              <w:rPr>
                <w:rFonts w:ascii="Consolas" w:hAnsi="Consolas"/>
              </w:rPr>
              <w:t>.</w:t>
            </w:r>
            <w:r w:rsidRPr="54AE677B" w:rsidR="54AE677B">
              <w:rPr>
                <w:rFonts w:ascii="Consolas" w:hAnsi="Consolas"/>
              </w:rPr>
              <w:t>7</w:t>
            </w:r>
            <w:r w:rsidRPr="54AE677B" w:rsidR="54AE677B">
              <w:rPr>
                <w:rFonts w:ascii="Consolas" w:hAnsi="Consolas"/>
              </w:rPr>
              <w:t>0</w:t>
            </w:r>
          </w:p>
        </w:tc>
      </w:tr>
      <w:tr w:rsidR="54AE677B" w:rsidTr="045262BA" w14:paraId="4F38D101">
        <w:trPr>
          <w:trHeight w:val="204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5387A527" w:rsidP="54AE677B" w:rsidRDefault="5387A527" w14:paraId="080E40F5" w14:textId="7A26CF40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gramStart"/>
            <w:r w:rsidRPr="54AE677B" w:rsidR="5387A527">
              <w:rPr>
                <w:rFonts w:ascii="Consolas" w:hAnsi="Consolas"/>
              </w:rPr>
              <w:t>Deliver North</w:t>
            </w:r>
            <w:proofErr w:type="gramEnd"/>
            <w:r w:rsidRPr="54AE677B" w:rsidR="5387A527">
              <w:rPr>
                <w:rFonts w:ascii="Consolas" w:hAnsi="Consolas"/>
              </w:rPr>
              <w:t xml:space="preserve"> 200.30</w:t>
            </w:r>
          </w:p>
          <w:p w:rsidR="5387A527" w:rsidP="54AE677B" w:rsidRDefault="5387A527" w14:paraId="2A07CE5B" w14:textId="2BE64E8F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387A527">
              <w:rPr>
                <w:rFonts w:ascii="Consolas" w:hAnsi="Consolas"/>
              </w:rPr>
              <w:t>Deliver Micro 10000.00</w:t>
            </w:r>
          </w:p>
          <w:p w:rsidR="5387A527" w:rsidP="54AE677B" w:rsidRDefault="5387A527" w14:paraId="56F1628B" w14:textId="2CF33F24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387A527">
              <w:rPr>
                <w:rFonts w:ascii="Consolas" w:hAnsi="Consolas"/>
              </w:rPr>
              <w:t>Deliver North 150.50</w:t>
            </w:r>
          </w:p>
          <w:p w:rsidR="5387A527" w:rsidP="54AE677B" w:rsidRDefault="5387A527" w14:paraId="63412014" w14:textId="500728F1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54AE677B" w:rsidR="5387A527">
              <w:rPr>
                <w:rFonts w:ascii="Consolas" w:hAnsi="Consolas"/>
              </w:rPr>
              <w:t>End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5387A527" w:rsidP="2F6F6D11" w:rsidRDefault="5387A527" w14:paraId="45AE3383" w14:textId="21B7A52B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-----------</w:t>
            </w:r>
          </w:p>
          <w:p w:rsidR="5387A527" w:rsidP="2F6F6D11" w:rsidRDefault="5387A527" w14:paraId="7586F534" w14:textId="401E4FE8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North: 350.80</w:t>
            </w:r>
          </w:p>
          <w:p w:rsidR="5387A527" w:rsidP="2F6F6D11" w:rsidRDefault="5387A527" w14:paraId="7BD5B09D" w14:textId="0FE65E27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Micro: 10000.00</w:t>
            </w:r>
          </w:p>
          <w:p w:rsidR="5387A527" w:rsidP="2F6F6D11" w:rsidRDefault="5387A527" w14:paraId="4AAAAC0E" w14:textId="6C4A34B7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-----------</w:t>
            </w:r>
          </w:p>
          <w:p w:rsidR="5387A527" w:rsidP="2F6F6D11" w:rsidRDefault="5387A527" w14:paraId="58162A75" w14:textId="68415615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Total Income: 0.00</w:t>
            </w:r>
          </w:p>
        </w:tc>
      </w:tr>
    </w:tbl>
    <w:p w:rsidR="00490848" w:rsidP="00C429A0" w:rsidRDefault="007621C3" w14:paraId="4735E6FB" w14:textId="3342F3C6">
      <w:pPr>
        <w:pStyle w:val="Heading2"/>
        <w:jc w:val="both"/>
        <w:rPr>
          <w:sz w:val="32"/>
          <w:szCs w:val="32"/>
          <w:lang w:val="en-GB"/>
        </w:rPr>
      </w:pPr>
      <w:r w:rsidRPr="00C76A50">
        <w:rPr>
          <w:sz w:val="32"/>
          <w:szCs w:val="32"/>
        </w:rPr>
        <w:t>JS</w:t>
      </w:r>
      <w:r w:rsidRPr="00C76A50" w:rsidR="00C429A0">
        <w:rPr>
          <w:sz w:val="32"/>
          <w:szCs w:val="32"/>
        </w:rPr>
        <w:t xml:space="preserve"> </w:t>
      </w:r>
      <w:r w:rsidR="00C76A50">
        <w:rPr>
          <w:sz w:val="32"/>
          <w:szCs w:val="32"/>
          <w:lang w:val="en-GB"/>
        </w:rPr>
        <w:t>Examples</w:t>
      </w:r>
    </w:p>
    <w:p w:rsidR="00C76A50" w:rsidP="00C76A50" w:rsidRDefault="00C76A50" w14:paraId="2A8EC414" w14:textId="4F562D4A">
      <w:pPr>
        <w:rPr>
          <w:bCs/>
        </w:rPr>
      </w:pPr>
      <w:r>
        <w:t xml:space="preserve">The input will be provided as an </w:t>
      </w:r>
      <w:r w:rsidRPr="0006229C">
        <w:rPr>
          <w:bCs/>
        </w:rPr>
        <w:t>array of strings</w:t>
      </w:r>
      <w:r>
        <w:rPr>
          <w:bCs/>
        </w:rPr>
        <w:t>.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0D483E" w:rsidTr="2F6F6D11" w14:paraId="5E99DCFB" w14:textId="77777777">
        <w:trPr>
          <w:trHeight w:val="444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0D483E" w:rsidP="00861E46" w:rsidRDefault="000D483E" w14:paraId="704AA23D" w14:textId="49F120C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0D483E" w:rsidP="00861E46" w:rsidRDefault="000D483E" w14:paraId="7A3F046E" w14:textId="085009A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483E" w:rsidTr="2F6F6D11" w14:paraId="445D8CE1" w14:textId="77777777">
        <w:trPr>
          <w:trHeight w:val="58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6695A" w:rsidR="000D483E" w:rsidP="6B4F6F64" w:rsidRDefault="000D483E" w14:paraId="4FBF6E1D" w14:textId="101B354C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092E26F4">
              <w:rPr>
                <w:rFonts w:ascii="Consolas" w:hAnsi="Consolas"/>
              </w:rPr>
              <w:t>(</w:t>
            </w:r>
            <w:r w:rsidRPr="6B4F6F64" w:rsidR="7F1442BA">
              <w:rPr>
                <w:rFonts w:ascii="Consolas" w:hAnsi="Consolas"/>
              </w:rPr>
              <w:t>[</w:t>
            </w:r>
            <w:r w:rsidRPr="6B4F6F64" w:rsidR="4EA85494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 xml:space="preserve">Deliver </w:t>
            </w:r>
            <w:r w:rsidRPr="6B4F6F64" w:rsidR="7F1442BA">
              <w:rPr>
                <w:rFonts w:ascii="Consolas" w:hAnsi="Consolas"/>
              </w:rPr>
              <w:t>Micro</w:t>
            </w:r>
            <w:r w:rsidRPr="6B4F6F64" w:rsidR="7F1442BA">
              <w:rPr>
                <w:rFonts w:ascii="Consolas" w:hAnsi="Consolas"/>
              </w:rPr>
              <w:t xml:space="preserve"> 10000</w:t>
            </w:r>
            <w:r w:rsidRPr="6B4F6F64" w:rsidR="7F1442BA">
              <w:rPr>
                <w:rFonts w:ascii="Consolas" w:hAnsi="Consolas"/>
              </w:rPr>
              <w:t>.00</w:t>
            </w:r>
            <w:r w:rsidRPr="6B4F6F64" w:rsidR="622E5D33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7DF01BB5" w14:textId="3A45FE90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0326C2C9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Sell Nick 500.00</w:t>
            </w:r>
            <w:r w:rsidRPr="6B4F6F64" w:rsidR="232231B9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7F63F266" w14:textId="798DE4F0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07FF68D3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Sell Antony 260.50</w:t>
            </w:r>
            <w:r w:rsidRPr="6B4F6F64" w:rsidR="246755BE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385738CD" w14:textId="19A00C1D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62EE4DBC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Deliver Micro 2000.50</w:t>
            </w:r>
            <w:r w:rsidRPr="6B4F6F64" w:rsidR="3DEB133A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052AF328" w14:textId="4F64222C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7B266CA4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End</w:t>
            </w:r>
            <w:r w:rsidRPr="6B4F6F64" w:rsidR="7D610455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]</w:t>
            </w:r>
            <w:r w:rsidRPr="6B4F6F64" w:rsidR="3B767A2A">
              <w:rPr>
                <w:rFonts w:ascii="Consolas" w:hAnsi="Consolas"/>
              </w:rPr>
              <w:t>)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E1488C" w:rsidP="2F6F6D11" w:rsidRDefault="00E1488C" w14:paraId="4CF63CAD" w14:textId="4A5E6CE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00E1488C">
              <w:rPr>
                <w:rFonts w:ascii="Consolas" w:hAnsi="Consolas"/>
              </w:rPr>
              <w:t>Nick: 500.00</w:t>
            </w:r>
            <w:r w:rsidRPr="2F6F6D11" w:rsidR="2F6F6D11">
              <w:rPr>
                <w:rFonts w:ascii="Consolas" w:hAnsi="Consolas"/>
              </w:rPr>
              <w:t xml:space="preserve"> </w:t>
            </w:r>
          </w:p>
          <w:p w:rsidR="00E1488C" w:rsidP="00E1488C" w:rsidRDefault="00E1488C" w14:paraId="531A5503" w14:textId="74B40B2C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00E1488C">
              <w:rPr>
                <w:rFonts w:ascii="Consolas" w:hAnsi="Consolas"/>
              </w:rPr>
              <w:t>Antony: 260.50</w:t>
            </w:r>
          </w:p>
          <w:p w:rsidR="00E1488C" w:rsidP="00E1488C" w:rsidRDefault="00E1488C" w14:paraId="02C68021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:rsidR="00E1488C" w:rsidP="00E1488C" w:rsidRDefault="00E1488C" w14:paraId="142E2A0A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cro: 12000.50</w:t>
            </w:r>
          </w:p>
          <w:p w:rsidR="00E1488C" w:rsidP="00E1488C" w:rsidRDefault="00E1488C" w14:paraId="4A0F7004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:rsidR="000D483E" w:rsidP="00E1488C" w:rsidRDefault="00E1488C" w14:paraId="15FDCAE6" w14:textId="4D4924A4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Income: 760.50</w:t>
            </w:r>
          </w:p>
        </w:tc>
      </w:tr>
      <w:tr w:rsidRPr="007C639D" w:rsidR="000D483E" w:rsidTr="2F6F6D11" w14:paraId="5DA704B7" w14:textId="77777777">
        <w:trPr>
          <w:trHeight w:val="234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0D483E" w:rsidP="6B4F6F64" w:rsidRDefault="000D483E" w14:paraId="6C30FB7D" w14:textId="359DC606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1E46900E">
              <w:rPr>
                <w:rFonts w:ascii="Consolas" w:hAnsi="Consolas"/>
              </w:rPr>
              <w:t>(</w:t>
            </w:r>
            <w:r w:rsidRPr="6B4F6F64" w:rsidR="7F1442BA">
              <w:rPr>
                <w:rFonts w:ascii="Consolas" w:hAnsi="Consolas"/>
              </w:rPr>
              <w:t>[</w:t>
            </w:r>
            <w:r w:rsidRPr="6B4F6F64" w:rsidR="0132691F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Deliver North 200.30</w:t>
            </w:r>
            <w:r w:rsidRPr="6B4F6F64" w:rsidR="2ACEAF27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2E2CDF99" w14:textId="0248A3CB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6415D87C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Sell Peter 30.20</w:t>
            </w:r>
            <w:r w:rsidRPr="6B4F6F64" w:rsidR="097E6B7B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0A8ACDB9" w14:textId="54A13548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432A4E2C">
              <w:rPr>
                <w:b w:val="1"/>
                <w:bCs w:val="1"/>
              </w:rPr>
              <w:t>"</w:t>
            </w:r>
            <w:r w:rsidRPr="6B4F6F64" w:rsidR="38E3C0DF">
              <w:rPr>
                <w:rFonts w:ascii="Consolas" w:hAnsi="Consolas"/>
              </w:rPr>
              <w:t>Return</w:t>
            </w:r>
            <w:r w:rsidRPr="6B4F6F64" w:rsidR="7F1442BA">
              <w:rPr>
                <w:rFonts w:ascii="Consolas" w:hAnsi="Consolas"/>
              </w:rPr>
              <w:t xml:space="preserve"> Macro 5000.00</w:t>
            </w:r>
            <w:r w:rsidRPr="6B4F6F64" w:rsidR="2C4B907D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0A02DD38" w14:textId="10CFC158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0EE3DAF9">
              <w:rPr>
                <w:b w:val="1"/>
                <w:bCs w:val="1"/>
              </w:rPr>
              <w:t>"</w:t>
            </w:r>
            <w:r w:rsidRPr="6B4F6F64" w:rsidR="38E3C0DF">
              <w:rPr>
                <w:rFonts w:ascii="Consolas" w:hAnsi="Consolas"/>
              </w:rPr>
              <w:t>Return</w:t>
            </w:r>
            <w:r w:rsidRPr="6B4F6F64" w:rsidR="7F1442BA">
              <w:rPr>
                <w:rFonts w:ascii="Consolas" w:hAnsi="Consolas"/>
              </w:rPr>
              <w:t xml:space="preserve"> North 100.30</w:t>
            </w:r>
            <w:r w:rsidRPr="6B4F6F64" w:rsidR="2864D3FA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="000D483E" w:rsidP="6B4F6F64" w:rsidRDefault="000D483E" w14:paraId="2AED6ADD" w14:textId="47E983CC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7D845F52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Sell Peter 50.50</w:t>
            </w:r>
            <w:r w:rsidRPr="6B4F6F64" w:rsidR="3681E19D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,</w:t>
            </w:r>
          </w:p>
          <w:p w:rsidRPr="007C639D" w:rsidR="000D483E" w:rsidP="6B4F6F64" w:rsidRDefault="000D483E" w14:paraId="712958A1" w14:textId="30CDB7E2">
            <w:pPr>
              <w:pStyle w:val="Normal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4BCEC684">
              <w:rPr>
                <w:b w:val="1"/>
                <w:bCs w:val="1"/>
              </w:rPr>
              <w:t>"</w:t>
            </w:r>
            <w:r w:rsidRPr="6B4F6F64" w:rsidR="7F1442BA">
              <w:rPr>
                <w:rFonts w:ascii="Consolas" w:hAnsi="Consolas"/>
              </w:rPr>
              <w:t>End</w:t>
            </w:r>
            <w:r w:rsidRPr="6B4F6F64" w:rsidR="542A3E6F">
              <w:rPr>
                <w:b w:val="1"/>
                <w:bCs w:val="1"/>
              </w:rPr>
              <w:t xml:space="preserve"> "</w:t>
            </w:r>
            <w:r w:rsidRPr="6B4F6F64" w:rsidR="7F1442BA">
              <w:rPr>
                <w:rFonts w:ascii="Consolas" w:hAnsi="Consolas"/>
              </w:rPr>
              <w:t>]</w:t>
            </w:r>
            <w:r w:rsidRPr="6B4F6F64" w:rsidR="74AE70D2">
              <w:rPr>
                <w:rFonts w:ascii="Consolas" w:hAnsi="Consolas"/>
              </w:rPr>
              <w:t>)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E1488C" w:rsidP="00E1488C" w:rsidRDefault="00E1488C" w14:paraId="4F6C66F4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: 80.70</w:t>
            </w:r>
          </w:p>
          <w:p w:rsidR="00E1488C" w:rsidP="00E1488C" w:rsidRDefault="00E1488C" w14:paraId="0CB678DC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:rsidR="00E1488C" w:rsidP="00E1488C" w:rsidRDefault="00E1488C" w14:paraId="4F4737B5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rth: 100.00</w:t>
            </w:r>
          </w:p>
          <w:p w:rsidR="00E1488C" w:rsidP="00E1488C" w:rsidRDefault="00E1488C" w14:paraId="7A3105E6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:rsidRPr="007C639D" w:rsidR="000D483E" w:rsidP="00E1488C" w:rsidRDefault="00E1488C" w14:paraId="58AC1B7A" w14:textId="45BC3F04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Income: 80.70</w:t>
            </w:r>
          </w:p>
        </w:tc>
      </w:tr>
      <w:tr w:rsidR="54AE677B" w:rsidTr="2F6F6D11" w14:paraId="38A6DBDC">
        <w:trPr>
          <w:trHeight w:val="45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573805EE" w:rsidP="54AE677B" w:rsidRDefault="573805EE" w14:paraId="69ED997C" w14:textId="7D16E818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1A682B97">
              <w:rPr>
                <w:rFonts w:ascii="Consolas" w:hAnsi="Consolas"/>
              </w:rPr>
              <w:t>(</w:t>
            </w:r>
            <w:r w:rsidRPr="6B4F6F64" w:rsidR="4144F6B7">
              <w:rPr>
                <w:rFonts w:ascii="Consolas" w:hAnsi="Consolas"/>
              </w:rPr>
              <w:t>[</w:t>
            </w:r>
            <w:r w:rsidRPr="6B4F6F64" w:rsidR="5A969BD0">
              <w:rPr>
                <w:b w:val="1"/>
                <w:bCs w:val="1"/>
              </w:rPr>
              <w:t>"</w:t>
            </w:r>
            <w:r w:rsidRPr="6B4F6F64" w:rsidR="2FF731DC">
              <w:rPr>
                <w:rFonts w:ascii="Consolas" w:hAnsi="Consolas"/>
              </w:rPr>
              <w:t>Deliver North 200.30</w:t>
            </w:r>
            <w:r w:rsidRPr="6B4F6F64" w:rsidR="7938F70E">
              <w:rPr>
                <w:b w:val="1"/>
                <w:bCs w:val="1"/>
              </w:rPr>
              <w:t>"</w:t>
            </w:r>
            <w:r w:rsidRPr="6B4F6F64" w:rsidR="6DB764F8">
              <w:rPr>
                <w:rFonts w:ascii="Consolas" w:hAnsi="Consolas"/>
              </w:rPr>
              <w:t>,</w:t>
            </w:r>
          </w:p>
          <w:p w:rsidR="2FCFF30D" w:rsidP="54AE677B" w:rsidRDefault="2FCFF30D" w14:paraId="17920ABC" w14:textId="3CE3D6F1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0FDDDAF9">
              <w:rPr>
                <w:b w:val="1"/>
                <w:bCs w:val="1"/>
              </w:rPr>
              <w:t>"</w:t>
            </w:r>
            <w:r w:rsidRPr="6B4F6F64" w:rsidR="2FF731DC">
              <w:rPr>
                <w:rFonts w:ascii="Consolas" w:hAnsi="Consolas"/>
              </w:rPr>
              <w:t>Deliver Micro 10000.00</w:t>
            </w:r>
            <w:r w:rsidRPr="6B4F6F64" w:rsidR="780FE9C7">
              <w:rPr>
                <w:b w:val="1"/>
                <w:bCs w:val="1"/>
              </w:rPr>
              <w:t>"</w:t>
            </w:r>
            <w:r w:rsidRPr="6B4F6F64" w:rsidR="2316F46A">
              <w:rPr>
                <w:rFonts w:ascii="Consolas" w:hAnsi="Consolas"/>
              </w:rPr>
              <w:t>,</w:t>
            </w:r>
          </w:p>
          <w:p w:rsidR="2FCFF30D" w:rsidP="54AE677B" w:rsidRDefault="2FCFF30D" w14:paraId="015B1F97" w14:textId="187BCFFF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6E59B606">
              <w:rPr>
                <w:b w:val="1"/>
                <w:bCs w:val="1"/>
              </w:rPr>
              <w:t>"</w:t>
            </w:r>
            <w:r w:rsidRPr="6B4F6F64" w:rsidR="2FF731DC">
              <w:rPr>
                <w:rFonts w:ascii="Consolas" w:hAnsi="Consolas"/>
              </w:rPr>
              <w:t>Deliver North 150.50</w:t>
            </w:r>
            <w:r w:rsidRPr="6B4F6F64" w:rsidR="768007C3">
              <w:rPr>
                <w:b w:val="1"/>
                <w:bCs w:val="1"/>
              </w:rPr>
              <w:t>"</w:t>
            </w:r>
            <w:r w:rsidRPr="6B4F6F64" w:rsidR="4492BA7B">
              <w:rPr>
                <w:rFonts w:ascii="Consolas" w:hAnsi="Consolas"/>
              </w:rPr>
              <w:t>,</w:t>
            </w:r>
          </w:p>
          <w:p w:rsidR="2D827E67" w:rsidP="54AE677B" w:rsidRDefault="2D827E67" w14:paraId="4FC65DBD" w14:textId="4B09B19B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B4F6F64" w:rsidR="171F9A86">
              <w:rPr>
                <w:b w:val="1"/>
                <w:bCs w:val="1"/>
              </w:rPr>
              <w:t>"</w:t>
            </w:r>
            <w:r w:rsidRPr="6B4F6F64" w:rsidR="2FF731DC">
              <w:rPr>
                <w:rFonts w:ascii="Consolas" w:hAnsi="Consolas"/>
              </w:rPr>
              <w:t>End</w:t>
            </w:r>
            <w:r w:rsidRPr="6B4F6F64" w:rsidR="0B5D8C6A">
              <w:rPr>
                <w:b w:val="1"/>
                <w:bCs w:val="1"/>
              </w:rPr>
              <w:t>"</w:t>
            </w:r>
            <w:r w:rsidRPr="6B4F6F64" w:rsidR="16501B8A">
              <w:rPr>
                <w:rFonts w:ascii="Consolas" w:hAnsi="Consolas"/>
              </w:rPr>
              <w:t>]</w:t>
            </w:r>
            <w:r w:rsidRPr="6B4F6F64" w:rsidR="4008F50B">
              <w:rPr>
                <w:rFonts w:ascii="Consolas" w:hAnsi="Consolas"/>
              </w:rPr>
              <w:t>)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FFFFF" w:themeFill="background1"/>
            <w:tcMar/>
          </w:tcPr>
          <w:p w:rsidR="54AE677B" w:rsidP="2F6F6D11" w:rsidRDefault="54AE677B" w14:paraId="44E12957" w14:textId="544D25C2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-----------</w:t>
            </w:r>
          </w:p>
          <w:p w:rsidR="54AE677B" w:rsidP="2F6F6D11" w:rsidRDefault="54AE677B" w14:paraId="7FD9314E" w14:textId="3A8265F8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North: 350.80</w:t>
            </w:r>
          </w:p>
          <w:p w:rsidR="54AE677B" w:rsidP="2F6F6D11" w:rsidRDefault="54AE677B" w14:paraId="2CAF570D" w14:textId="4AE5B0F2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Micro: 10000.00</w:t>
            </w:r>
          </w:p>
          <w:p w:rsidR="54AE677B" w:rsidP="2F6F6D11" w:rsidRDefault="54AE677B" w14:paraId="18852D36" w14:textId="44745E7C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-----------</w:t>
            </w:r>
          </w:p>
          <w:p w:rsidR="54AE677B" w:rsidP="2F6F6D11" w:rsidRDefault="54AE677B" w14:paraId="4C8ECD57" w14:textId="04CE37C3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2F6F6D11" w:rsidR="2F6F6D11">
              <w:rPr>
                <w:rFonts w:ascii="Consolas" w:hAnsi="Consolas"/>
              </w:rPr>
              <w:t>Total Income: 0.00</w:t>
            </w:r>
          </w:p>
        </w:tc>
      </w:tr>
      <w:bookmarkEnd w:id="1"/>
    </w:tbl>
    <w:p w:rsidR="000D483E" w:rsidRDefault="000D483E" w14:paraId="0AC986F2" w14:textId="77777777"/>
    <w:sectPr w:rsidR="000D483E" w:rsidSect="00C76A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 w:orient="portrait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4F70" w:rsidP="007621C3" w:rsidRDefault="00D54F70" w14:paraId="6460F102" w14:textId="77777777">
      <w:pPr>
        <w:spacing w:after="0" w:line="240" w:lineRule="auto"/>
      </w:pPr>
      <w:r>
        <w:separator/>
      </w:r>
    </w:p>
  </w:endnote>
  <w:endnote w:type="continuationSeparator" w:id="0">
    <w:p w:rsidR="00D54F70" w:rsidP="007621C3" w:rsidRDefault="00D54F70" w14:paraId="14FC035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3EBF" w:rsidRDefault="00B33EBF" w14:paraId="4940FE53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bookmarkStart w:name="_Hlk86221340" w:id="2"/>
  <w:bookmarkStart w:name="_Hlk86221341" w:id="3"/>
  <w:p w:rsidR="007621C3" w:rsidP="007621C3" w:rsidRDefault="007621C3" w14:paraId="48B105E7" w14:textId="51AD93DA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A0470C" wp14:editId="6F909DE3">
              <wp:simplePos x="0" y="0"/>
              <wp:positionH relativeFrom="column">
                <wp:posOffset>-134620</wp:posOffset>
              </wp:positionH>
              <wp:positionV relativeFrom="paragraph">
                <wp:posOffset>-133985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10.6pt,-10.55pt" to="510.2pt,-10.55pt" w14:anchorId="57A32D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FI7ID3gAAAAwBAAAPAAAAZHJz&#10;L2Rvd25yZXYueG1sTI9NS8NAEIbvgv9hGcFbu5sgRWI2RcUiVA+2CnqcZsckuDsbs9s0/nu3Iuht&#10;Ph7eeaZcTs6KkYbQedaQzRUI4tqbjhsNL8+r2SWIEJENWs+k4YsCLKvTkxIL4w+8oXEbG5FCOBSo&#10;oY2xL6QMdUsOw9z3xGn37geHMbVDI82AhxTurMyVWkiHHacLLfZ021L9sd07DePD6v71Mdis4afP&#10;xfrubdrw+kbr87Pp+gpEpCn+wXDUT+pQJaed37MJwmqY5Vme0J8iA3EkVK4uQOx+R7Iq5f8nqm8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BSOyA94AAAAMAQAADwAAAAAAAAAAAAAA&#10;AABTBAAAZHJzL2Rvd25yZXYueG1sUEsFBgAAAAAEAAQA8wAAAF4FAAAAAA==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DD6939" wp14:editId="238B7340">
              <wp:simplePos x="0" y="0"/>
              <wp:positionH relativeFrom="column">
                <wp:posOffset>1193165</wp:posOffset>
              </wp:positionH>
              <wp:positionV relativeFrom="paragraph">
                <wp:posOffset>-7366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7621C3" w:rsidP="007621C3" w:rsidRDefault="007621C3" w14:paraId="6781B170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4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:rsidRPr="00596AA5" w:rsidR="007621C3" w:rsidP="007621C3" w:rsidRDefault="007621C3" w14:paraId="7580F2DC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CDC4112" wp14:editId="38B91D6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0A9549B" wp14:editId="6B1F788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15FB20E" wp14:editId="3F3E82DA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C2EAEC6" wp14:editId="05F3CA0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4996DAA" wp14:editId="3D1102C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A4550C" wp14:editId="4B5F958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CF78880" wp14:editId="2F3C5C0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9A38E53" wp14:editId="5297E3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80B7E5A" wp14:editId="5BFB09B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4DD6939">
              <v:stroke joinstyle="miter"/>
              <v:path gradientshapeok="t" o:connecttype="rect"/>
            </v:shapetype>
            <v:shape id="Text Box 16" style="position:absolute;margin-left:93.95pt;margin-top:-5.8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vhWEbN8A&#10;AAALAQAADwAAAAAAAAAAAAAAAABkBAAAZHJzL2Rvd25yZXYueG1sUEsFBgAAAAAEAAQA8wAAAHAF&#10;AAAAAA==&#10;">
              <v:textbox inset=".5mm,1.2mm,.5mm,.5mm">
                <w:txbxContent>
                  <w:p w:rsidRPr="002C539D" w:rsidR="007621C3" w:rsidP="007621C3" w:rsidRDefault="007621C3" w14:paraId="6781B170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Pr="00596AA5" w:rsidR="007621C3" w:rsidP="007621C3" w:rsidRDefault="007621C3" w14:paraId="7580F2DC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CDC4112" wp14:editId="38B91D6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0A9549B" wp14:editId="6B1F788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15FB20E" wp14:editId="3F3E82DA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C2EAEC6" wp14:editId="05F3CA0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4996DAA" wp14:editId="3D1102C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A4550C" wp14:editId="4B5F958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CF78880" wp14:editId="2F3C5C0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9A38E53" wp14:editId="5297E3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80B7E5A" wp14:editId="5BFB09B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6C80058B" wp14:editId="5E0114E6">
          <wp:simplePos x="0" y="0"/>
          <wp:positionH relativeFrom="column">
            <wp:posOffset>-144145</wp:posOffset>
          </wp:positionH>
          <wp:positionV relativeFrom="paragraph">
            <wp:posOffset>-3048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EBF">
      <w:t>a</w:t>
    </w:r>
  </w:p>
  <w:p w:rsidR="007621C3" w:rsidP="007621C3" w:rsidRDefault="007621C3" w14:paraId="4A3C46E2" w14:textId="78276485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5CBAEF" wp14:editId="6154F840">
              <wp:simplePos x="0" y="0"/>
              <wp:positionH relativeFrom="column">
                <wp:posOffset>1247775</wp:posOffset>
              </wp:positionH>
              <wp:positionV relativeFrom="paragraph">
                <wp:posOffset>6985</wp:posOffset>
              </wp:positionV>
              <wp:extent cx="509905" cy="201930"/>
              <wp:effectExtent l="0" t="0" r="4445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7621C3" w:rsidP="007621C3" w:rsidRDefault="007621C3" w14:paraId="010E7350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style="position:absolute;margin-left:98.25pt;margin-top:.55pt;width:40.15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" w14:anchorId="005CBAEF">
              <v:textbox inset=".5mm,0,0,0">
                <w:txbxContent>
                  <w:p w:rsidRPr="002C539D" w:rsidR="007621C3" w:rsidP="007621C3" w:rsidRDefault="007621C3" w14:paraId="010E7350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  <w:p w:rsidR="007621C3" w:rsidP="007621C3" w:rsidRDefault="007621C3" w14:paraId="05782F63" w14:textId="0B8C6D7D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EBE8FED" wp14:editId="52DAE8F0">
              <wp:simplePos x="0" y="0"/>
              <wp:positionH relativeFrom="column">
                <wp:posOffset>5456555</wp:posOffset>
              </wp:positionH>
              <wp:positionV relativeFrom="paragraph">
                <wp:posOffset>1079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7621C3" w:rsidP="007621C3" w:rsidRDefault="007621C3" w14:paraId="174B313B" w14:textId="27929A5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29.65pt;margin-top:.8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" w14:anchorId="6EBE8FED">
              <v:textbox inset="0,0,0,0">
                <w:txbxContent>
                  <w:p w:rsidRPr="00596AA5" w:rsidR="007621C3" w:rsidP="007621C3" w:rsidRDefault="007621C3" w14:paraId="174B313B" w14:textId="27929A5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bookmarkEnd w:id="2"/>
  <w:p w:rsidR="007621C3" w:rsidRDefault="007621C3" w14:paraId="04B3BA5C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3EBF" w:rsidRDefault="00B33EBF" w14:paraId="09BDE01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4F70" w:rsidP="007621C3" w:rsidRDefault="00D54F70" w14:paraId="464F0EF6" w14:textId="77777777">
      <w:pPr>
        <w:spacing w:after="0" w:line="240" w:lineRule="auto"/>
      </w:pPr>
      <w:r>
        <w:separator/>
      </w:r>
    </w:p>
  </w:footnote>
  <w:footnote w:type="continuationSeparator" w:id="0">
    <w:p w:rsidR="00D54F70" w:rsidP="007621C3" w:rsidRDefault="00D54F70" w14:paraId="623A4A7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3EBF" w:rsidRDefault="00B33EBF" w14:paraId="41F717B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3EBF" w:rsidRDefault="00B33EBF" w14:paraId="2B04A628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33EBF" w:rsidRDefault="00B33EBF" w14:paraId="37CB3DA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706B"/>
    <w:multiLevelType w:val="hybridMultilevel"/>
    <w:tmpl w:val="F754E5E0"/>
    <w:lvl w:ilvl="0" w:tplc="5F665B7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DFA679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F718F7D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C008C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47A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D58270A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396EA7B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386F74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DD7EC3E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" w15:restartNumberingAfterBreak="0">
    <w:nsid w:val="2C545F88"/>
    <w:multiLevelType w:val="hybridMultilevel"/>
    <w:tmpl w:val="3972375E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4F0D7658"/>
    <w:multiLevelType w:val="hybridMultilevel"/>
    <w:tmpl w:val="E3724BF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5" w15:restartNumberingAfterBreak="0">
    <w:nsid w:val="53801A67"/>
    <w:multiLevelType w:val="hybridMultilevel"/>
    <w:tmpl w:val="1304F6CA"/>
    <w:name w:val="Numbered list 4"/>
    <w:lvl w:ilvl="0" w:tplc="29B0A53C">
      <w:numFmt w:val="none"/>
      <w:lvlText w:val=""/>
      <w:lvlJc w:val="left"/>
      <w:pPr>
        <w:ind w:left="0" w:firstLine="0"/>
      </w:pPr>
    </w:lvl>
    <w:lvl w:ilvl="1" w:tplc="9F54F01E">
      <w:numFmt w:val="none"/>
      <w:lvlText w:val=""/>
      <w:lvlJc w:val="left"/>
      <w:pPr>
        <w:ind w:left="0" w:firstLine="0"/>
      </w:pPr>
    </w:lvl>
    <w:lvl w:ilvl="2" w:tplc="57A4A144">
      <w:numFmt w:val="none"/>
      <w:lvlText w:val=""/>
      <w:lvlJc w:val="left"/>
      <w:pPr>
        <w:ind w:left="0" w:firstLine="0"/>
      </w:pPr>
    </w:lvl>
    <w:lvl w:ilvl="3" w:tplc="26841A30">
      <w:numFmt w:val="none"/>
      <w:lvlText w:val=""/>
      <w:lvlJc w:val="left"/>
      <w:pPr>
        <w:ind w:left="0" w:firstLine="0"/>
      </w:pPr>
    </w:lvl>
    <w:lvl w:ilvl="4" w:tplc="E95ABDAA">
      <w:numFmt w:val="none"/>
      <w:lvlText w:val=""/>
      <w:lvlJc w:val="left"/>
      <w:pPr>
        <w:ind w:left="0" w:firstLine="0"/>
      </w:pPr>
    </w:lvl>
    <w:lvl w:ilvl="5" w:tplc="BB2E8844">
      <w:numFmt w:val="none"/>
      <w:lvlText w:val=""/>
      <w:lvlJc w:val="left"/>
      <w:pPr>
        <w:ind w:left="0" w:firstLine="0"/>
      </w:pPr>
    </w:lvl>
    <w:lvl w:ilvl="6" w:tplc="2482E026">
      <w:numFmt w:val="none"/>
      <w:lvlText w:val=""/>
      <w:lvlJc w:val="left"/>
      <w:pPr>
        <w:ind w:left="0" w:firstLine="0"/>
      </w:pPr>
    </w:lvl>
    <w:lvl w:ilvl="7" w:tplc="C1F2DC18">
      <w:numFmt w:val="none"/>
      <w:lvlText w:val=""/>
      <w:lvlJc w:val="left"/>
      <w:pPr>
        <w:ind w:left="0" w:firstLine="0"/>
      </w:pPr>
    </w:lvl>
    <w:lvl w:ilvl="8" w:tplc="43DC9A76">
      <w:numFmt w:val="none"/>
      <w:lvlText w:val=""/>
      <w:lvlJc w:val="left"/>
      <w:pPr>
        <w:ind w:left="0" w:firstLine="0"/>
      </w:pPr>
    </w:lvl>
  </w:abstractNum>
  <w:abstractNum w:abstractNumId="6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6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c0MzAwMzE1NTJV0lEKTi0uzszPAykwrgUAONfRxiwAAAA="/>
  </w:docVars>
  <w:rsids>
    <w:rsidRoot w:val="00490848"/>
    <w:rsid w:val="00022235"/>
    <w:rsid w:val="00036C63"/>
    <w:rsid w:val="00050559"/>
    <w:rsid w:val="00051F87"/>
    <w:rsid w:val="000A3093"/>
    <w:rsid w:val="000B5D76"/>
    <w:rsid w:val="000D483E"/>
    <w:rsid w:val="000E6AB4"/>
    <w:rsid w:val="0015419E"/>
    <w:rsid w:val="001B7DEA"/>
    <w:rsid w:val="001F0CCE"/>
    <w:rsid w:val="002561DE"/>
    <w:rsid w:val="00282DD1"/>
    <w:rsid w:val="002C1AB5"/>
    <w:rsid w:val="00343E01"/>
    <w:rsid w:val="00362270"/>
    <w:rsid w:val="00386EAA"/>
    <w:rsid w:val="003B31C2"/>
    <w:rsid w:val="00433651"/>
    <w:rsid w:val="00490848"/>
    <w:rsid w:val="00526A4A"/>
    <w:rsid w:val="00544D85"/>
    <w:rsid w:val="005660E9"/>
    <w:rsid w:val="0056695A"/>
    <w:rsid w:val="005E30E7"/>
    <w:rsid w:val="005F198D"/>
    <w:rsid w:val="007244C2"/>
    <w:rsid w:val="007621C3"/>
    <w:rsid w:val="007724EC"/>
    <w:rsid w:val="007764DC"/>
    <w:rsid w:val="007C237D"/>
    <w:rsid w:val="007C639D"/>
    <w:rsid w:val="00826763"/>
    <w:rsid w:val="008665CD"/>
    <w:rsid w:val="008806ED"/>
    <w:rsid w:val="00885575"/>
    <w:rsid w:val="008F6123"/>
    <w:rsid w:val="008F7448"/>
    <w:rsid w:val="009924B4"/>
    <w:rsid w:val="009A63F3"/>
    <w:rsid w:val="00A55D51"/>
    <w:rsid w:val="00B07AD3"/>
    <w:rsid w:val="00B33EBF"/>
    <w:rsid w:val="00B678EE"/>
    <w:rsid w:val="00B86334"/>
    <w:rsid w:val="00B873E6"/>
    <w:rsid w:val="00BD584F"/>
    <w:rsid w:val="00C1137A"/>
    <w:rsid w:val="00C429A0"/>
    <w:rsid w:val="00C61912"/>
    <w:rsid w:val="00C67B75"/>
    <w:rsid w:val="00C76A50"/>
    <w:rsid w:val="00D07165"/>
    <w:rsid w:val="00D15A7F"/>
    <w:rsid w:val="00D54F70"/>
    <w:rsid w:val="00D73731"/>
    <w:rsid w:val="00D95720"/>
    <w:rsid w:val="00DA43EC"/>
    <w:rsid w:val="00DA4D92"/>
    <w:rsid w:val="00DD2049"/>
    <w:rsid w:val="00DD702C"/>
    <w:rsid w:val="00E01C6B"/>
    <w:rsid w:val="00E1488C"/>
    <w:rsid w:val="00E5557D"/>
    <w:rsid w:val="00EE4BC9"/>
    <w:rsid w:val="00F76910"/>
    <w:rsid w:val="00FE2043"/>
    <w:rsid w:val="00FF3B22"/>
    <w:rsid w:val="0132691F"/>
    <w:rsid w:val="021F2BE4"/>
    <w:rsid w:val="0326C2C9"/>
    <w:rsid w:val="03273BFC"/>
    <w:rsid w:val="035F6A3D"/>
    <w:rsid w:val="045262BA"/>
    <w:rsid w:val="05B7D657"/>
    <w:rsid w:val="0604865D"/>
    <w:rsid w:val="0626D25C"/>
    <w:rsid w:val="072253C6"/>
    <w:rsid w:val="07FF68D3"/>
    <w:rsid w:val="092E26F4"/>
    <w:rsid w:val="097E6B7B"/>
    <w:rsid w:val="0B15CB32"/>
    <w:rsid w:val="0B5D8C6A"/>
    <w:rsid w:val="0EE3DAF9"/>
    <w:rsid w:val="0FDDDAF9"/>
    <w:rsid w:val="0FFF0CDE"/>
    <w:rsid w:val="11AE8C00"/>
    <w:rsid w:val="11F1A83A"/>
    <w:rsid w:val="12159BC4"/>
    <w:rsid w:val="158F1394"/>
    <w:rsid w:val="16501B8A"/>
    <w:rsid w:val="171F9A86"/>
    <w:rsid w:val="18DFD1C1"/>
    <w:rsid w:val="1A682B97"/>
    <w:rsid w:val="1CAB5520"/>
    <w:rsid w:val="1D648641"/>
    <w:rsid w:val="1E46900E"/>
    <w:rsid w:val="205D3632"/>
    <w:rsid w:val="22F9BB61"/>
    <w:rsid w:val="2316F46A"/>
    <w:rsid w:val="232231B9"/>
    <w:rsid w:val="246755BE"/>
    <w:rsid w:val="24696B6C"/>
    <w:rsid w:val="24C142BF"/>
    <w:rsid w:val="2740CE5A"/>
    <w:rsid w:val="284DE81D"/>
    <w:rsid w:val="2861690D"/>
    <w:rsid w:val="2864D3FA"/>
    <w:rsid w:val="2992F922"/>
    <w:rsid w:val="2A417DE1"/>
    <w:rsid w:val="2ACEAF27"/>
    <w:rsid w:val="2C4B907D"/>
    <w:rsid w:val="2D827E67"/>
    <w:rsid w:val="2EC048A6"/>
    <w:rsid w:val="2F0BE457"/>
    <w:rsid w:val="2F6F6D11"/>
    <w:rsid w:val="2F9D590A"/>
    <w:rsid w:val="2FCFF30D"/>
    <w:rsid w:val="2FE09897"/>
    <w:rsid w:val="2FF731DC"/>
    <w:rsid w:val="34C48625"/>
    <w:rsid w:val="365AEB56"/>
    <w:rsid w:val="3681E19D"/>
    <w:rsid w:val="38E3C0DF"/>
    <w:rsid w:val="38F8F886"/>
    <w:rsid w:val="3B767A2A"/>
    <w:rsid w:val="3CACE3D3"/>
    <w:rsid w:val="3DA4D21C"/>
    <w:rsid w:val="3DEB133A"/>
    <w:rsid w:val="4008F50B"/>
    <w:rsid w:val="4144F6B7"/>
    <w:rsid w:val="41637A4C"/>
    <w:rsid w:val="432A4E2C"/>
    <w:rsid w:val="4346C714"/>
    <w:rsid w:val="4492BA7B"/>
    <w:rsid w:val="44FD6DC5"/>
    <w:rsid w:val="48F6DA88"/>
    <w:rsid w:val="4A82C15B"/>
    <w:rsid w:val="4BCEC684"/>
    <w:rsid w:val="4DAF8B2A"/>
    <w:rsid w:val="4DBA621D"/>
    <w:rsid w:val="4EA85494"/>
    <w:rsid w:val="534CC308"/>
    <w:rsid w:val="5387A527"/>
    <w:rsid w:val="542A3E6F"/>
    <w:rsid w:val="54AE677B"/>
    <w:rsid w:val="55316E8A"/>
    <w:rsid w:val="56925D3C"/>
    <w:rsid w:val="571CE4EC"/>
    <w:rsid w:val="573805EE"/>
    <w:rsid w:val="5A969BD0"/>
    <w:rsid w:val="5BD8D990"/>
    <w:rsid w:val="5DD8736D"/>
    <w:rsid w:val="5DDE67BA"/>
    <w:rsid w:val="5E496BBF"/>
    <w:rsid w:val="6110142F"/>
    <w:rsid w:val="6116087C"/>
    <w:rsid w:val="611A87B2"/>
    <w:rsid w:val="622E5D33"/>
    <w:rsid w:val="62EE4DBC"/>
    <w:rsid w:val="6415D87C"/>
    <w:rsid w:val="6AA3C265"/>
    <w:rsid w:val="6B4F6F64"/>
    <w:rsid w:val="6DB764F8"/>
    <w:rsid w:val="6E59B606"/>
    <w:rsid w:val="6F2944D5"/>
    <w:rsid w:val="72A33142"/>
    <w:rsid w:val="7367D63A"/>
    <w:rsid w:val="737F372A"/>
    <w:rsid w:val="73D277C0"/>
    <w:rsid w:val="74AE70D2"/>
    <w:rsid w:val="763EB6BD"/>
    <w:rsid w:val="764D6910"/>
    <w:rsid w:val="768007C3"/>
    <w:rsid w:val="77746495"/>
    <w:rsid w:val="77E211CF"/>
    <w:rsid w:val="780FE9C7"/>
    <w:rsid w:val="78C4AE35"/>
    <w:rsid w:val="7938F70E"/>
    <w:rsid w:val="7B266CA4"/>
    <w:rsid w:val="7D610455"/>
    <w:rsid w:val="7D845F52"/>
    <w:rsid w:val="7DBFE5CE"/>
    <w:rsid w:val="7F1442BA"/>
    <w:rsid w:val="7F37258C"/>
    <w:rsid w:val="7F421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37D6A"/>
  <w15:docId w15:val="{4E8CC014-2FD5-490E-8A1C-717C1C50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qFormat/>
    <w:pPr>
      <w:keepNext/>
      <w:keepLines/>
      <w:spacing w:before="200" w:after="40" w:line="276" w:lineRule="auto"/>
      <w:outlineLvl w:val="1"/>
    </w:pPr>
    <w:rPr>
      <w:rFonts w:eastAsia="Calibri Light"/>
      <w:b/>
      <w:bCs/>
      <w:color w:val="7C380A"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spacing w:before="80" w:after="120" w:line="276" w:lineRule="auto"/>
      <w:ind w:left="720"/>
      <w:contextualSpacing/>
    </w:pPr>
  </w:style>
  <w:style w:type="paragraph" w:styleId="HTMLPreformatted">
    <w:name w:val="HTML Preformatted"/>
    <w:basedOn w:val="Normal"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styleId="Heading2Char" w:customStyle="1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styleId="ListParagraphChar" w:customStyle="1">
    <w:name w:val="List Paragraph Char"/>
    <w:basedOn w:val="DefaultParagraphFont"/>
  </w:style>
  <w:style w:type="character" w:styleId="HTMLPreformattedChar" w:customStyle="1">
    <w:name w:val="HTML Preformatted Char"/>
    <w:basedOn w:val="DefaultParagraphFont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rsid w:val="007621C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621C3"/>
  </w:style>
  <w:style w:type="paragraph" w:styleId="Footer">
    <w:name w:val="footer"/>
    <w:basedOn w:val="Normal"/>
    <w:link w:val="FooterChar"/>
    <w:uiPriority w:val="99"/>
    <w:qFormat/>
    <w:rsid w:val="007621C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621C3"/>
  </w:style>
  <w:style w:type="character" w:styleId="Hyperlink">
    <w:name w:val="Hyperlink"/>
    <w:basedOn w:val="DefaultParagraphFont"/>
    <w:rsid w:val="007621C3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hdphoto" Target="media/hdphoto1.wdp" Id="rId8" /><Relationship Type="http://schemas.openxmlformats.org/officeDocument/2006/relationships/header" Target="header3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oter" Target="footer2.xml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a S</dc:creator>
  <keywords/>
  <dc:description/>
  <lastModifiedBy>Aleksandra Raykova</lastModifiedBy>
  <revision>41</revision>
  <dcterms:created xsi:type="dcterms:W3CDTF">2021-02-07T13:59:00.0000000Z</dcterms:created>
  <dcterms:modified xsi:type="dcterms:W3CDTF">2022-04-04T09:41:26.2242254Z</dcterms:modified>
</coreProperties>
</file>